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ཡོ་ག་ཤ་ཏ་ཀ །བོད་སྐད་དུ། སྦྱོར་བ་བརྒྱ་པ། སངས་རྒྱས་སྨན་གྱི་བླ་བཻ་ཌཱུརྱ་འོད་ཀྱི་རྒྱལ་པོ་ལ་ཕྱག་འཚལ་ལོ། །འཕགས་པ་ཀླུ་སྒྲུབ་ལ་ཕྱག་འཚལ་ལོ། །རིང་དུ་གྲགས་པའི་གསོ་དཔྱད་</w:t>
      </w:r>
      <w:r>
        <w:rPr>
          <w:rStyle w:val="FootnoteReference"/>
        </w:rPr>
        <w:footnoteReference w:id="21"/>
      </w:r>
      <w:r>
        <w:t xml:space="preserve">ནས། །མཐའ་ཡས་རྒྱུད་ཀྱི་གཅེས་པ་བླངས། །སྨན་པ་མཁས་པར་རབ་མཆོད་པའི། །སྦྱོར་བ་བརྒྱ་ཡིས་བཅིང་བར་</w:t>
      </w:r>
      <w:r>
        <w:rPr>
          <w:rStyle w:val="FootnoteReference"/>
        </w:rPr>
        <w:footnoteReference w:id="22"/>
      </w:r>
      <w:r>
        <w:t xml:space="preserve">བྱ། །བདུད་རྩི་ལྟ་བུའི་སྨན་སྦྱོར་གྱིས། །ལུས་ནི་ནད་མེད་འགྱུར་བ་ཡིན། །གསོ་དཔྱད་ཤེས་པའི་སྨན་པ་ཡིས། །ནད་རྒྱུ་མཚན་ཉིད་ཡོངས་སུ་བརྟག །སླེ་ཏྲེས་གླ་སྒང་</w:t>
      </w:r>
      <w:r>
        <w:rPr>
          <w:rStyle w:val="FootnoteReference"/>
        </w:rPr>
        <w:footnoteReference w:id="23"/>
      </w:r>
      <w:r>
        <w:t xml:space="preserve">བྱི་ཚེར་བཅའ་སྒ་དང་། །བྱི་ཚེར་གླ་སྒང་ཏིག་ཏ་པརྤ་ཏ། །བ་ཤཀ་</w:t>
      </w:r>
      <w:r>
        <w:rPr>
          <w:rStyle w:val="FootnoteReference"/>
        </w:rPr>
        <w:footnoteReference w:id="24"/>
      </w:r>
      <w:r>
        <w:t xml:space="preserve">བྱི་ཚེར་བཅའ་སྒ་གླ་སྒང་རྣམས། །བསྐོལ་ཐང་རླུང་མཁྲིས་བད་ཀན་རིམས་ལ་བཏུང་། །ཀྵུ་ཏྲ་སླེ་ཏྲེས་བཅའ་སྒ་པུཥྐ་རཽ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ོལ་བའི་ཐང་[༢ན]བྱས་བད་ཀན་རླུང་མཆོག་ལ། །ལུད་པ་དབུགས་མི་བདེ་བཅས་དང་ག་</w:t>
      </w:r>
      <w:r>
        <w:rPr>
          <w:rStyle w:val="FootnoteReference"/>
        </w:rPr>
        <w:footnoteReference w:id="26"/>
      </w:r>
      <w:r>
        <w:t xml:space="preserve">མེད། །གཞོགས་གཟེར་ཉེས་གསུམ་ལས་བྱུང་རིམས་</w:t>
      </w:r>
      <w:r>
        <w:rPr>
          <w:rStyle w:val="FootnoteReference"/>
        </w:rPr>
        <w:footnoteReference w:id="27"/>
      </w:r>
      <w:r>
        <w:t xml:space="preserve">ལའང་བསྔགས། །དོང་ག་དྲོད་སྨན་ནར་རྩ་གླ་སྒང་དང་། །ཧོང་ལེན་ཨ་རུ་ར་རྣམས་བསྐོལ་བའི་ཐང་། །གཟེར་བཅས་ཚད་འཁྲུ་བད་རླུང་ལྡན་རིམས་ལ། །ཕན་ནོ་དྲོད་སྐྱེད་བཞུ་བ་བྱས་པས་ཀྱང་། །རྒུན་འབྲུམ་གླ་སྒང་ཧོང་ལེན་ཨ་རུ་ར། །དོང་ག་པརྤ་ཏ་ཀའི་ཐང་བྱས་ལ། །མཁྲིས་བྱུང་རིམས་དང་བླ་འཆོལ་</w:t>
      </w:r>
      <w:r>
        <w:rPr>
          <w:rStyle w:val="FootnoteReference"/>
        </w:rPr>
        <w:footnoteReference w:id="28"/>
      </w:r>
      <w:r>
        <w:t xml:space="preserve">བརྒྱལ་བ་དང་། །མགོ་འཁོར་ཚ་སྐམ་སྐོམ་དད་ལྡན་རྣམས་ཕན</w:t>
      </w:r>
      <w:r>
        <w:rPr>
          <w:rStyle w:val="FootnoteReference"/>
        </w:rPr>
        <w:footnoteReference w:id="29"/>
      </w:r>
      <w:r>
        <w:t xml:space="preserve">། །ཀཎྜ་ཀ་</w:t>
      </w:r>
      <w:r>
        <w:rPr>
          <w:rStyle w:val="FootnoteReference"/>
        </w:rPr>
        <w:footnoteReference w:id="30"/>
      </w:r>
      <w:r>
        <w:t xml:space="preserve">རི་བཅའ་སྒ་སླེ་ཏྲེས་བསྐོལ། །དྲོད་</w:t>
      </w:r>
      <w:r>
        <w:rPr>
          <w:rStyle w:val="FootnoteReference"/>
        </w:rPr>
        <w:footnoteReference w:id="31"/>
      </w:r>
      <w:r>
        <w:t xml:space="preserve">སྨན་ནར་མོ་བསྲེས་པའི་ཐང་འཐུངས་པས། །གསུས་གཟེར་ལུད་པ་ཚད་རྙིང་དང་ག་མེད། །ཕོ་བའི་ནད་ཆམ་</w:t>
      </w:r>
      <w:r>
        <w:rPr>
          <w:rStyle w:val="FootnoteReference"/>
        </w:rPr>
        <w:footnoteReference w:id="32"/>
      </w:r>
      <w:r>
        <w:t xml:space="preserve">དབུགས་མི་བདེ་རྣམས་འཇོམས། །བྱི་ཚེར་པརྦ་ཏ་</w:t>
      </w:r>
      <w:r>
        <w:rPr>
          <w:rStyle w:val="FootnoteReference"/>
        </w:rPr>
        <w:footnoteReference w:id="33"/>
      </w:r>
      <w:r>
        <w:t xml:space="preserve">ཀ་ཨ་རུ་ར། །བ་ཤ་ཧོང་ལེན་ཏིག་ཏ་</w:t>
      </w:r>
      <w:r>
        <w:rPr>
          <w:rStyle w:val="FootnoteReference"/>
        </w:rPr>
        <w:footnoteReference w:id="34"/>
      </w:r>
      <w:r>
        <w:t xml:space="preserve">པྲི་ཡངྐུ། །ཀ་ར་ཆེར་བཏབ་བསྐོལ་བའི་ཐང་འཐུངས་པས། །སྐོམ་དང་ཁྲག་མཁྲིས་རིམས་དང་ཚད་ལྡན་འཇོམས། །རིམས་ནད་</w:t>
      </w:r>
      <w:r>
        <w:rPr>
          <w:rStyle w:val="FootnoteReference"/>
        </w:rPr>
        <w:footnoteReference w:id="35"/>
      </w:r>
      <w:r>
        <w:t xml:space="preserve">གསོ་བའི་དཔྱད་དཔྱད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ཤཱ་ལ</w:t>
      </w:r>
      <w:r>
        <w:rPr>
          <w:rStyle w:val="FootnoteReference"/>
        </w:rPr>
        <w:footnoteReference w:id="37"/>
      </w:r>
      <w:r>
        <w:t xml:space="preserve">། །སྐྱེར་རྩ་ཕྱེ་མར་བྱས་ལ་ངེས་པར་བསྐོལ། །ཐང་ལ་སྦྲང་རྩི་[༢བ]ལྡན་པ་འཐུངས་པ་ཡིས། །གཅིན་ཁ་སྙི་བའི་ནད་སྐྱེས་མ་ལུས་འཇོམས། །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 །གླ་སྒང་དུག་མོ་ཉུང་བཅས་ཐང་བྱས་པ། །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</w:t>
      </w:r>
      <w:r>
        <w:rPr>
          <w:rStyle w:val="FootnoteReference"/>
        </w:rPr>
        <w:footnoteReference w:id="41"/>
      </w:r>
      <w:r>
        <w:t xml:space="preserve">།ཡུན་རིངས་</w:t>
      </w:r>
      <w:r>
        <w:rPr>
          <w:rStyle w:val="FootnoteReference"/>
        </w:rPr>
        <w:footnoteReference w:id="42"/>
      </w:r>
      <w:r>
        <w:t xml:space="preserve">ཞུགས་པའི་འཁྲུ་བ་རྣམས་ལ་ཕན། །གླ་སྒང་བཅའ་སྒ་བོང་ང་དཀར་པོར་བཅས། །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 །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 །ཚད་ཟིན་འཁྲུ་བའི་ནད་ཀྱང་སེལ་བར་འགྱུར། །ལྤགས་</w:t>
      </w:r>
      <w:r>
        <w:rPr>
          <w:rStyle w:val="FootnoteReference"/>
        </w:rPr>
        <w:footnoteReference w:id="45"/>
      </w:r>
      <w:r>
        <w:t xml:space="preserve">ནད་ལྟོ་བ་ན་དང་སྐྱ་རྦབ་ནད</w:t>
      </w:r>
      <w:r>
        <w:rPr>
          <w:rStyle w:val="FootnoteReference"/>
        </w:rPr>
        <w:footnoteReference w:id="46"/>
      </w:r>
      <w:r>
        <w:t xml:space="preserve">། །སྦོས་དང་ཆམ་པ་བད་ཀན་འགགས་ལ། །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 །སླེ་ཏྲེས་བ་གཅིན་གུ་གུལ་ལྡན་པ་བཏུང་། །གླ་སྒང་</w:t>
      </w:r>
      <w:r>
        <w:rPr>
          <w:rStyle w:val="FootnoteReference"/>
        </w:rPr>
        <w:footnoteReference w:id="48"/>
      </w:r>
      <w:r>
        <w:t xml:space="preserve">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 །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 །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 །སྲིན་ལས་སྐྱེས་པའི་ནད་ཀྱང་འཇོམས་པར་འགྱུར། །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 །ཨསྨ་བྷེ་དང་ཨེ་རཎ་བ་ཤ་</w:t>
      </w:r>
      <w:r>
        <w:rPr>
          <w:rStyle w:val="FootnoteReference"/>
        </w:rPr>
        <w:footnoteReference w:id="54"/>
      </w:r>
      <w:r>
        <w:t xml:space="preserve">གཟེ། །བྲག་ཞུན་གཙོ་ཆེར་བསྐོལ་བའི་ཐང་འཐུངས་ན། །རྡེའུ་གསེག་མ་དང་བཅས་གཅིན་སྲི་སེལ། །བྲག་ཞུན་ཨསྨ་བྷེ་དང་སུཀྵེ་དང་། །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 །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 །གཅིན་སྲི་འཆི་ལ་ཐུག་པའང་འཆོ་བར་འགྱུར། །དོང་ག་དང་ནི་གཟེ་མ་ཨ་རུ་ར། །བྱི་ཚེར་ཨསྨ་བྷེ་ད་བ་</w:t>
      </w:r>
      <w:r>
        <w:rPr>
          <w:rStyle w:val="FootnoteReference"/>
        </w:rPr>
        <w:footnoteReference w:id="57"/>
      </w:r>
      <w:r>
        <w:t xml:space="preserve">ཤ་ཀ །བསྐོལ་བའི་ཐང་ལ་སྦྲང་རྩི་ལྡན་འཐུངས་ན། །ཚ་ཞིང་གཟེར་བཅས་གཅིན་སྲི་གྲོལ་བར་འགྱུར། །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 །ཨེ་རཎ་མར་ཁུ་ལ་བསྐོལ་ཐང་འཐུངས་ན། །རླུང་བྱུང་རྣམ་འགྱུར་མ་ལུས་ཁྲག་གི་ནད། །སྟེང་འོག་ལུས་ཀུན་ནས་འཛག་རིམ་པས་[༣ན]འཇོམས། །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 །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 །ཀུན་གྱིས་བསྐྱེད་པའི་ཁྲག་ནད་ངེས་པར་འཇོམས། །དབུགས་མི་བདེ་ལ་བྷཱརྒཱི་</w:t>
      </w:r>
      <w:r>
        <w:rPr>
          <w:rStyle w:val="FootnoteReference"/>
        </w:rPr>
        <w:footnoteReference w:id="61"/>
      </w:r>
      <w:r>
        <w:t xml:space="preserve">བཅའ་སྒས་སོ། །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 །མ་ཏུ་ཨསྨ་ཀྵར་</w:t>
      </w:r>
      <w:r>
        <w:rPr>
          <w:rStyle w:val="FootnoteReference"/>
        </w:rPr>
        <w:footnoteReference w:id="64"/>
      </w:r>
      <w:r>
        <w:t xml:space="preserve">ར་ཤིང་ཀུན་གཟེ། །སན་དྷ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 །རྐེད་པ་སྙིང་ནུ་ཕོ་མཚན་གཟེར་བས་གདུང</w:t>
      </w:r>
      <w:r>
        <w:rPr>
          <w:rStyle w:val="FootnoteReference"/>
        </w:rPr>
        <w:footnoteReference w:id="66"/>
      </w:r>
      <w:r>
        <w:t xml:space="preserve">། །ཤིང་ཀུན་ཤུ་དག་ཁ་རུ་བཅའ་སྒ་དང་། །གོ་སྙོད་ཨ་རུ་པུཥྐར་རུ་རྟ་རྣམས། །ཕྱི་མའི་ཆ་འཕེལ་ཕྱེ་མར་བྱས་རྣམས་ཀྱིས། །ལྟོ་སྐྲན་རིམས་རྙིང་གསུད་ནད་རྣམས་ལའོ། །བཅའ་སྒ་ཤིང་ཀུན་རུ་ཚ་ཆ་སྙོམས་ཕྱེ</w:t>
      </w:r>
      <w:r>
        <w:rPr>
          <w:rStyle w:val="FootnoteReference"/>
        </w:rPr>
        <w:footnoteReference w:id="67"/>
      </w:r>
      <w:r>
        <w:t xml:space="preserve">། །སྒ་ཆུ་ལ་བསྐོལ་བད་ཀན་རླུང་བྱུང་དང་། །རྩིབ་ལོགས་སྙིང་རྒྱབ་གསུས་གཟེར་གསུད་རྣམས་ལ། །བཏུང་ངོ་དེ་བཞིན་ནས་ཁུས་</w:t>
      </w:r>
      <w:r>
        <w:rPr>
          <w:rStyle w:val="FootnoteReference"/>
        </w:rPr>
        <w:footnoteReference w:id="68"/>
      </w:r>
      <w:r>
        <w:t xml:space="preserve">རྟུག་འགགས་ལའོ། །འཇམ་འབྲས་ལོ་མའི་བཱི་ཤཱ་ལཱ་ཙ་བྱ། །ཙི་ཏྲ་ཚ་གསུམ་ལན་ཚྭ་གཙོ་ཆེར་བརྩེགས</w:t>
      </w:r>
      <w:r>
        <w:rPr>
          <w:rStyle w:val="FootnoteReference"/>
        </w:rPr>
        <w:footnoteReference w:id="69"/>
      </w:r>
      <w:r>
        <w:t xml:space="preserve">། །བསྲེགས་པའི་ཐལ་བ་ཞོ་ལ་སྦྱར་འཐུངས་པས། །དམུ་སྐྲན་སྐྱ་རྦབ་རྐུབ་ཀྱི་ནད་རྣམས་སེལ། །ཤིང་ཀུན་ཤུ་དག་བཅའ་སྒ་སརྫི་</w:t>
      </w:r>
      <w:r>
        <w:rPr>
          <w:rStyle w:val="FootnoteReference"/>
        </w:rPr>
        <w:footnoteReference w:id="70"/>
      </w:r>
      <w:r>
        <w:t xml:space="preserve">ཀ །ཁ་རུ་ཕྱི་མ་ཉིས་འགྱུར་ཕྱེ་མར་བྱས། །ཆུ་དྲོན་བཏབ་འཐུངས་སྣ་ཚོགས་གསུད་གཟེར་དང་། །སྙིང་ནད་སྐྲན་དང་སྟོད་དུ་རླུང་འཚངས་འཇོམས། །ཤྲིང་གི་</w:t>
      </w:r>
      <w:r>
        <w:rPr>
          <w:rStyle w:val="FootnoteReference"/>
        </w:rPr>
        <w:footnoteReference w:id="71"/>
      </w:r>
      <w:r>
        <w:t xml:space="preserve">ཚ་གསུམ་འབྲས་གསུམ་ཀཎྜ་ཀ །བྷཱརྒཱི་པུཥྐར་ཛ་ཊཱ་ཚ་</w:t>
      </w:r>
      <w:r>
        <w:rPr>
          <w:rStyle w:val="FootnoteReference"/>
        </w:rPr>
        <w:footnoteReference w:id="72"/>
      </w:r>
      <w:r>
        <w:t xml:space="preserve">སྣ་ལྔ། །ཕྱེ་མ་ཆུ་དྲོན་བཏབ་འཐུངས་སྐྱིགས་བུ་ལུད། །དང་ག་མེད་ཆམ་</w:t>
      </w:r>
      <w:r>
        <w:rPr>
          <w:rStyle w:val="FootnoteReference"/>
        </w:rPr>
        <w:footnoteReference w:id="73"/>
      </w:r>
      <w:r>
        <w:t xml:space="preserve">སྟོད་རླུང་མི་བདེ་འཇོམས། །ཛམ་བུ་དུག་ཉུང་ཨརྐ་ཤི་ཀྲུ་</w:t>
      </w:r>
      <w:r>
        <w:rPr>
          <w:rStyle w:val="FootnoteReference"/>
        </w:rPr>
        <w:footnoteReference w:id="74"/>
      </w:r>
      <w:r>
        <w:t xml:space="preserve">སྣུ་ཧ་བསེ་ཤིང་བྱ་ཀྲི་བྲི་ཧ་ཏི། །པ་</w:t>
      </w:r>
      <w:r>
        <w:rPr>
          <w:rStyle w:val="FootnoteReference"/>
        </w:rPr>
        <w:footnoteReference w:id="75"/>
      </w:r>
      <w:r>
        <w:t xml:space="preserve">རི་ཀ་པེད་ཚོས་ཤིང་ཛ་ཌ་ཨ་པ་</w:t>
      </w:r>
      <w:r>
        <w:rPr>
          <w:rStyle w:val="FootnoteReference"/>
        </w:rPr>
        <w:footnoteReference w:id="76"/>
      </w:r>
      <w:r>
        <w:t xml:space="preserve">མརྒ་ནིམྦ་</w:t>
      </w:r>
      <w:r>
        <w:rPr>
          <w:rStyle w:val="FootnoteReference"/>
        </w:rPr>
        <w:footnoteReference w:id="77"/>
      </w:r>
      <w:r>
        <w:t xml:space="preserve">ཙེ་ཏྲ་ཀ །བ་ཤ་</w:t>
      </w:r>
      <w:r>
        <w:rPr>
          <w:rStyle w:val="FootnoteReference"/>
        </w:rPr>
        <w:footnoteReference w:id="78"/>
      </w:r>
      <w:r>
        <w:t xml:space="preserve">པུཥྐར་པ་ཊ་</w:t>
      </w:r>
      <w:r>
        <w:rPr>
          <w:rStyle w:val="FootnoteReference"/>
        </w:rPr>
        <w:footnoteReference w:id="79"/>
      </w:r>
      <w:r>
        <w:t xml:space="preserve">ལ་དང་སེནྡྷེ་</w:t>
      </w:r>
      <w:r>
        <w:rPr>
          <w:rStyle w:val="FootnoteReference"/>
        </w:rPr>
        <w:footnoteReference w:id="80"/>
      </w:r>
      <w:r>
        <w:t xml:space="preserve">ལྡན་པ་བསྲེགས་ཐལ་བསྐོལ་བ་ལ། །སྔར་བཤད་ཤིང་ཀུན་ལ་སོགས་བཏབ་པའི་</w:t>
      </w:r>
      <w:r>
        <w:rPr>
          <w:rStyle w:val="FootnoteReference"/>
        </w:rPr>
        <w:footnoteReference w:id="81"/>
      </w:r>
      <w:r>
        <w:t xml:space="preserve">ཁུ་བ་ལྟོ་སྐྲན་བད་ཀན་ནད་ལ་བཏུང་། །ཙ་བྱ་</w:t>
      </w:r>
      <w:r>
        <w:rPr>
          <w:rStyle w:val="FootnoteReference"/>
        </w:rPr>
        <w:footnoteReference w:id="82"/>
      </w:r>
      <w:r>
        <w:t xml:space="preserve">སྟར་བུ་ཚ་གསུམ་བསེ་ཡབ་བཅས། །བ་ལུ་ཛཱི་ར་ཅུ་</w:t>
      </w:r>
      <w:r>
        <w:rPr>
          <w:rStyle w:val="FootnoteReference"/>
        </w:rPr>
        <w:footnoteReference w:id="83"/>
      </w:r>
      <w:r>
        <w:t xml:space="preserve">གང་ཙི་ཏྲ་ཀ །ཕྱེ་མ་ཆ་མཉམ་བུར་བསྲེས་དྲི་གསུམ་ལྡན། །གྲེ་མཛེར་ཆམ་བད་དང་ག་མེད་ལ་བསྔགས། །བ་ལུ་ཙ་བྱན་ཤམ་མཚུངས་གཉིས་པ། །མཱུ་ལ་ཅུ་</w:t>
      </w:r>
      <w:r>
        <w:rPr>
          <w:rStyle w:val="FootnoteReference"/>
        </w:rPr>
        <w:footnoteReference w:id="84"/>
      </w:r>
      <w:r>
        <w:t xml:space="preserve">གང་དྲོ་ཙའོ་སྒ་སུམ་</w:t>
      </w:r>
      <w:r>
        <w:rPr>
          <w:rStyle w:val="FootnoteReference"/>
        </w:rPr>
        <w:footnoteReference w:id="85"/>
      </w:r>
      <w:r>
        <w:t xml:space="preserve">འགྱུར། །བུ་རམ་སུམ་འགྱུར་དྲི་བཟངས་རི་ལུ་བྱས</w:t>
      </w:r>
      <w:r>
        <w:rPr>
          <w:rStyle w:val="FootnoteReference"/>
        </w:rPr>
        <w:footnoteReference w:id="86"/>
      </w:r>
      <w:r>
        <w:t xml:space="preserve">། །[༣བ]གྲང་གཞི་གློ་རིམས་གཟེར་བའི་</w:t>
      </w:r>
      <w:r>
        <w:rPr>
          <w:rStyle w:val="FootnoteReference"/>
        </w:rPr>
        <w:footnoteReference w:id="87"/>
      </w:r>
      <w:r>
        <w:t xml:space="preserve">གཟེར་བའི་གཞང་འབྲུམ་སེལ། །སྒ་དྲོས་</w:t>
      </w:r>
      <w:r>
        <w:rPr>
          <w:rStyle w:val="FootnoteReference"/>
        </w:rPr>
        <w:footnoteReference w:id="88"/>
      </w:r>
      <w:r>
        <w:t xml:space="preserve">ནལ་ཤམ་ག་</w:t>
      </w:r>
      <w:r>
        <w:rPr>
          <w:rStyle w:val="FootnoteReference"/>
        </w:rPr>
        <w:footnoteReference w:id="89"/>
      </w:r>
      <w:r>
        <w:t xml:space="preserve">འདབ་ཤིང་ཚ</w:t>
      </w:r>
      <w:r>
        <w:rPr>
          <w:rStyle w:val="FootnoteReference"/>
        </w:rPr>
        <w:footnoteReference w:id="90"/>
      </w:r>
      <w:r>
        <w:t xml:space="preserve">། །སུཀྵྨེ་མཐའ་རིམས་གང་འཕེལ་ཕྱེ་མར་བྱས། །འདི་དག་ཆ་འདྲའི་ཀར་འགམ་གཞང་མེ་</w:t>
      </w:r>
      <w:r>
        <w:rPr>
          <w:rStyle w:val="FootnoteReference"/>
        </w:rPr>
        <w:footnoteReference w:id="91"/>
      </w:r>
      <w:r>
        <w:t xml:space="preserve">ཞན། །དབུགས་དང་མི་བདེ་སྐྲན་འགུལ་</w:t>
      </w:r>
      <w:r>
        <w:rPr>
          <w:rStyle w:val="FootnoteReference"/>
        </w:rPr>
        <w:footnoteReference w:id="92"/>
      </w:r>
      <w:r>
        <w:t xml:space="preserve">སྙིང་ནད་ལའོ། །སེནྡྷེ་ཤིང་ཀུན་འབྲས་གསུམ་ལ་ལ་ཕུད། །ཚ་གསུམ་བུ་རམ་ཆ་རྣམས་རིལ་བུར་</w:t>
      </w:r>
      <w:r>
        <w:rPr>
          <w:rStyle w:val="FootnoteReference"/>
        </w:rPr>
        <w:footnoteReference w:id="93"/>
      </w:r>
      <w:r>
        <w:t xml:space="preserve">བྱས། །དེ་རྣམས་མུར་ཞིང་མྱངས་པས་ཚིམ་ཐོབ་ཅིང་། །མེ་དྲོད་ཞན་ལས་རབ་ཏུ་བྱུང་བའང་སེལ། །ལྕགས་ཕྱེ་ཚ་གསུམ་རྒྱ་ཤུག་</w:t>
      </w:r>
      <w:r>
        <w:rPr>
          <w:rStyle w:val="FootnoteReference"/>
        </w:rPr>
        <w:footnoteReference w:id="94"/>
      </w:r>
      <w:r>
        <w:t xml:space="preserve">ཆ་ཐམས་ཅད། །མཱཀྵི་ཕྱེ་མ་དང་མཉམ་དེ་རྣམས་བཟའ། །རྒུན་འབྲུམ་ལྡན་པའི་རྗེས་སུ་དར་འཐུངས་པས། །སྐྱ་རྦབ་ནད་ལ་ཕན་ཞིང་རིང་དུ་འགྲོ། །བུ་རམ་ལྡན་པའི་བཅའ་སྒའི་དྲོ་</w:t>
      </w:r>
      <w:r>
        <w:rPr>
          <w:rStyle w:val="FootnoteReference"/>
        </w:rPr>
        <w:footnoteReference w:id="95"/>
      </w:r>
      <w:r>
        <w:t xml:space="preserve">སྨན་ནར། །གསུམ་པ་ཨ་རུ་རའམ་བལ་པོའི་སེའུ། །བད་ཀན་ཚད་རྙིང་</w:t>
      </w:r>
      <w:r>
        <w:rPr>
          <w:rStyle w:val="FootnoteReference"/>
        </w:rPr>
        <w:footnoteReference w:id="96"/>
      </w:r>
      <w:r>
        <w:t xml:space="preserve">གཞང་འབྲུམ་ནད་རྣམས་དང་། །རྟུག་པ་འགགས་པ་རྣམས་ལའང་རྟག་ཏུ་བྱ། །བཅའ་སྒ་གླ་སྒང་ཨ་རུ་ར་ཕྱེ་ལ། །བུ་རམ་ལྡན་པ་ལ་ནི་རི་ལུ་བྱ། །ལུད་པ་དབུགས་མི་བདེ་དང་ཚོ་ཆེས་རྣམས། །ཁ་རུ་རི་ལུ་མུར་བས་བཟློག་པར་འགྱུར། །ནྱ་གྲོ་ཨུཏྤལ་རུ་རྟམཱ་མཱཀྵི་</w:t>
      </w:r>
      <w:r>
        <w:rPr>
          <w:rStyle w:val="FootnoteReference"/>
        </w:rPr>
        <w:footnoteReference w:id="97"/>
      </w:r>
      <w:r>
        <w:t xml:space="preserve">ཀ །ཕྱེ་མ་འབྲས་ཕྱེ་</w:t>
      </w:r>
      <w:r>
        <w:rPr>
          <w:rStyle w:val="FootnoteReference"/>
        </w:rPr>
        <w:footnoteReference w:id="98"/>
      </w:r>
      <w:r>
        <w:t xml:space="preserve">བཅས་པ་རིལ་བུ་བྱ། །སྲ་བ་</w:t>
      </w:r>
      <w:r>
        <w:rPr>
          <w:rStyle w:val="FootnoteReference"/>
        </w:rPr>
        <w:footnoteReference w:id="99"/>
      </w:r>
      <w:r>
        <w:t xml:space="preserve">ཁ་རུ་མུར་པས་སྐོམ་དད་དང་། །རབ་ཏུ་འཕེལ་བ་མྱུར་དུ་འཇོམས་པར་འགྱུར། །ལྡོང་རོས་དྲོད་སྨན་ནར་མོ་ན་ལེ་ཤམ། །ཕྱེ་མ་ཀ་པིངྠ་སྐྱུར་ཁུ་བར་ལྡན། །འབྲས་ཕྱེ་ཆ་མཉམ་མཱཀྵི་</w:t>
      </w:r>
      <w:r>
        <w:rPr>
          <w:rStyle w:val="FootnoteReference"/>
        </w:rPr>
        <w:footnoteReference w:id="100"/>
      </w:r>
      <w:r>
        <w:t xml:space="preserve">ཀ་བསྲེས་པའི། །ནུས་པས་</w:t>
      </w:r>
      <w:r>
        <w:rPr>
          <w:rStyle w:val="FootnoteReference"/>
        </w:rPr>
        <w:footnoteReference w:id="101"/>
      </w:r>
      <w:r>
        <w:t xml:space="preserve">ལན་ཅིག་མ་ཡིན་སྐྱུག་པ་འཇོམས། །སྣ་ཁྲག་འཛག་ལ་དཱུརྦའི་</w:t>
      </w:r>
      <w:r>
        <w:rPr>
          <w:rStyle w:val="FootnoteReference"/>
        </w:rPr>
        <w:footnoteReference w:id="102"/>
      </w:r>
      <w:r>
        <w:t xml:space="preserve">ཁུ་བའམ། །བལ་སེའུ་མེ་ཏོག་ཁུ་སྦྱར་ངེས་པར་བསྟེན</w:t>
      </w:r>
      <w:r>
        <w:rPr>
          <w:rStyle w:val="FootnoteReference"/>
        </w:rPr>
        <w:footnoteReference w:id="103"/>
      </w:r>
      <w:r>
        <w:t xml:space="preserve">། །བུད་མེད་ནུ་ཞོ་རྒྱ་སྐྱེགས་ཁུ་བའམ། །བི་ར་མཱཀྵི་</w:t>
      </w:r>
      <w:r>
        <w:rPr>
          <w:rStyle w:val="FootnoteReference"/>
        </w:rPr>
        <w:footnoteReference w:id="104"/>
      </w:r>
      <w:r>
        <w:t xml:space="preserve">ཀས་ཀྱང་ཨི་ཀུ་འཇོམས། །སྐྱུ་རུ་སྤོས་དཀར་ཁུ་བ་ཁ་རུ་ཆ། །དེ་རྣམས་བསྲེས་པ་སཽ་</w:t>
      </w:r>
      <w:r>
        <w:rPr>
          <w:rStyle w:val="FootnoteReference"/>
        </w:rPr>
        <w:footnoteReference w:id="105"/>
      </w:r>
      <w:r>
        <w:t xml:space="preserve">བི་རི་ལ་བཏགས། །དེས་འདིར་མྱུར་བར་གཞི་ནས་མེད་བྱད་ཅིང་། །ཇི་ལྟའི་སྐྱིགས་བུ་སླར་མི་འབྱུང་བ་ཡིན། །དཱུརྦ་</w:t>
      </w:r>
      <w:r>
        <w:rPr>
          <w:rStyle w:val="FootnoteReference"/>
        </w:rPr>
        <w:footnoteReference w:id="106"/>
      </w:r>
      <w:r>
        <w:t xml:space="preserve">སེནྡྷེ་ཐལ་ཀ་ཨ་རུ་ར། །ཀུ་ཐེ་ར་ཀཱ་ཀཉྫི་ཀ་དར་བཏགས། །གསུམ་པོས་བྱུགས་པའམ་</w:t>
      </w:r>
      <w:r>
        <w:rPr>
          <w:rStyle w:val="FootnoteReference"/>
        </w:rPr>
        <w:footnoteReference w:id="107"/>
      </w:r>
      <w:r>
        <w:t xml:space="preserve">ནུ་མའི་འོག་བཏགས་པས། །ཤུ་བ་དང་ནི་གཡན་པ་རྣམ་པར་འཇོམས། །སྣུ་ཧ་ཙི་ཏྲ་བྲི་</w:t>
      </w:r>
      <w:r>
        <w:rPr>
          <w:rStyle w:val="FootnoteReference"/>
        </w:rPr>
        <w:footnoteReference w:id="108"/>
      </w:r>
      <w:r>
        <w:t xml:space="preserve">ག་ཨརྐ་དང་། །མྱ་ངན་[༤ན]མེད་ཤུན་རུ་རྟ་ཚ་བ་གཅིན། །བཅོས་པའི་མར་ཁུས་ཤུ་བ་མཛེ་གླང་ཤུ། །གདུག་པའི་རྨ་དང་ཟ་འབྲུམ་སེར་</w:t>
      </w:r>
      <w:r>
        <w:rPr>
          <w:rStyle w:val="FootnoteReference"/>
        </w:rPr>
        <w:footnoteReference w:id="109"/>
      </w:r>
      <w:r>
        <w:t xml:space="preserve">ཁ་འཕྲོག །གུ་གུལ་མིག་སྨན་སྤྲ་ཚིལ་</w:t>
      </w:r>
      <w:r>
        <w:rPr>
          <w:rStyle w:val="FootnoteReference"/>
        </w:rPr>
        <w:footnoteReference w:id="110"/>
      </w:r>
      <w:r>
        <w:t xml:space="preserve">སིནྡྷུ་ར། །སྤངས་</w:t>
      </w:r>
      <w:r>
        <w:rPr>
          <w:rStyle w:val="FootnoteReference"/>
        </w:rPr>
        <w:footnoteReference w:id="111"/>
      </w:r>
      <w:r>
        <w:t xml:space="preserve">མ་ཆ་མཉམ་ཚ་བའི་མར་ཁུས་བཙོ། །ཁྱི་རྡོ་ཟ་ཙག་གིས་ནི་ལུས་སྐམས་ལ། །ལན་ཅིག་བྱུགས་པའི་ནུས་པ་གཞི་ནས་འདོན། །པུ་རྩི་</w:t>
      </w:r>
      <w:r>
        <w:rPr>
          <w:rStyle w:val="FootnoteReference"/>
        </w:rPr>
        <w:footnoteReference w:id="112"/>
      </w:r>
      <w:r>
        <w:t xml:space="preserve">ཀཱ་རུ་རྟ་མུརྦ་སྒ། །རྒྱ་སྐྱེགས་དང་ནི་བཙོད་</w:t>
      </w:r>
      <w:r>
        <w:rPr>
          <w:rStyle w:val="FootnoteReference"/>
        </w:rPr>
        <w:footnoteReference w:id="113"/>
      </w:r>
      <w:r>
        <w:t xml:space="preserve">དང་ཡུང་བ་རྣམས། །དྲུག་འགྱུར་དར་བ་ལ་བསྐོལ་གྲུབ་པ་ན། །བྱུགས་པས་གྲང་དང་ཚ་བའི་རིམས་འཇོམས་སོ། །ཀཎྜ་ཀ་</w:t>
      </w:r>
      <w:r>
        <w:rPr>
          <w:rStyle w:val="FootnoteReference"/>
        </w:rPr>
        <w:footnoteReference w:id="114"/>
      </w:r>
      <w:r>
        <w:t xml:space="preserve">རི་སླེ་ཏྲེས་བ་</w:t>
      </w:r>
      <w:r>
        <w:rPr>
          <w:rStyle w:val="FootnoteReference"/>
        </w:rPr>
        <w:footnoteReference w:id="115"/>
      </w:r>
      <w:r>
        <w:t xml:space="preserve">ཤ་ཀ །ཕྱེ་མ་</w:t>
      </w:r>
      <w:r>
        <w:rPr>
          <w:rStyle w:val="FootnoteReference"/>
        </w:rPr>
        <w:footnoteReference w:id="116"/>
      </w:r>
      <w:r>
        <w:t xml:space="preserve">ཞུན་མར་ལ་བསྐོལ་གྲུབ་པ་དེ། །འཐུངས་པས་ཚད་རྙིང་ལུད་གཟེར་དབུགས་མི་བདེ། །མེ་དྲོད་ཞན་པའི་ཕོ་བའི་ནད་ལ་ཕན། །བ་</w:t>
      </w:r>
      <w:r>
        <w:rPr>
          <w:rStyle w:val="FootnoteReference"/>
        </w:rPr>
        <w:footnoteReference w:id="117"/>
      </w:r>
      <w:r>
        <w:t xml:space="preserve">ཤ་སེང་ལྡེང་པ་ཊ་</w:t>
      </w:r>
      <w:r>
        <w:rPr>
          <w:rStyle w:val="FootnoteReference"/>
        </w:rPr>
        <w:footnoteReference w:id="118"/>
      </w:r>
      <w:r>
        <w:t xml:space="preserve">ལ་པ་ཏྲ། །ནིམྦ་ཤིང་ཚ་སླེ་ཏྲེས་ཏ་མ་ལ། །ཀི་ཕྱེ་མར་སར་ལ་བསྐོལ་མྱུར་གྲུབ་ན། །མེ་དབལ་མཁྲིས་སྐྲན་</w:t>
      </w:r>
      <w:r>
        <w:rPr>
          <w:rStyle w:val="FootnoteReference"/>
        </w:rPr>
        <w:footnoteReference w:id="119"/>
      </w:r>
      <w:r>
        <w:t xml:space="preserve">མཛེ་ལས་རྒྱལ་</w:t>
      </w:r>
      <w:r>
        <w:rPr>
          <w:rStyle w:val="FootnoteReference"/>
        </w:rPr>
        <w:footnoteReference w:id="120"/>
      </w:r>
      <w:r>
        <w:t xml:space="preserve">བར་འགྱུར། །དྲུག་པས་ཁྲག་དང་བཅས་པ་བརྒྱ་ཡི་སྐྱོན། །རབ་འཁྲུགས་ལས་སྐྱེས་ཡན་ལག་ལུས་ཀུན་གཟེར། །བྱེ་བྲག་མེ་དབལ་ཆང་གིས་ར་རོ་བ། །རྨོངས་པ་ཆང་འཐུངས་ལས་སྐྱེས་རྣམ་འགྱུར་ལ། །ཀཎྜ་ཀ་རི་ནིམྤ་པ་ཊ་</w:t>
      </w:r>
      <w:r>
        <w:rPr>
          <w:rStyle w:val="FootnoteReference"/>
        </w:rPr>
        <w:footnoteReference w:id="121"/>
      </w:r>
      <w:r>
        <w:t xml:space="preserve">ལ། །སླེ་ཏྲེས་འབྲས་གསུམ་འཇམ་འབྲས་བ་ཤ་ཀ །ཕྱེ་ཆུ་མར་</w:t>
      </w:r>
      <w:r>
        <w:rPr>
          <w:rStyle w:val="FootnoteReference"/>
        </w:rPr>
        <w:footnoteReference w:id="122"/>
      </w:r>
      <w:r>
        <w:t xml:space="preserve">རྙིང་ལ་ནི་ཆོ་གས་བཙོ</w:t>
      </w:r>
      <w:r>
        <w:rPr>
          <w:rStyle w:val="FootnoteReference"/>
        </w:rPr>
        <w:footnoteReference w:id="123"/>
      </w:r>
      <w:r>
        <w:t xml:space="preserve">། །མྱུར་དུ་གྲུབ་འདིས་མཛེ་ལས་མྱུར་དུ་རྒྱལ། །ཀར་</w:t>
      </w:r>
      <w:r>
        <w:rPr>
          <w:rStyle w:val="FootnoteReference"/>
        </w:rPr>
        <w:footnoteReference w:id="124"/>
      </w:r>
      <w:r>
        <w:t xml:space="preserve">ཆོ་ག་བཞིན་དུ་བཙོས་སྐམས་ནས། །མར་བསྐོལ་ཀར་བཏབ་ཚ་དྲི་གསུམ་</w:t>
      </w:r>
      <w:r>
        <w:rPr>
          <w:rStyle w:val="FootnoteReference"/>
        </w:rPr>
        <w:footnoteReference w:id="125"/>
      </w:r>
      <w:r>
        <w:t xml:space="preserve">ཟིར་ལྡན་པར་</w:t>
      </w:r>
      <w:r>
        <w:rPr>
          <w:rStyle w:val="FootnoteReference"/>
        </w:rPr>
        <w:footnoteReference w:id="126"/>
      </w:r>
      <w:r>
        <w:t xml:space="preserve">བཙོ། །འདི་བསྟེན་བྱིས་རྒན་ཁྲག་འཛག་རླུང་འཇོམས་བུད་མེད་ལ་ཕོད་ཅིང་། །ཟས་སྐོམ་ལུད་</w:t>
      </w:r>
      <w:r>
        <w:rPr>
          <w:rStyle w:val="FootnoteReference"/>
        </w:rPr>
        <w:footnoteReference w:id="127"/>
      </w:r>
      <w:r>
        <w:t xml:space="preserve">ཁྲག་མཁྲིས་སྐྱུགས་དབུགས་མི་བདེ་དང་གཞང་འབྲུམ་འཇོམས། །བ་གཅིན་སྐྱུ་རུ་མཱ་མཱཀྵི་</w:t>
      </w:r>
      <w:r>
        <w:rPr>
          <w:rStyle w:val="FootnoteReference"/>
        </w:rPr>
        <w:footnoteReference w:id="128"/>
      </w:r>
      <w:r>
        <w:t xml:space="preserve">ཀ་དྲོད་</w:t>
      </w:r>
      <w:r>
        <w:rPr>
          <w:rStyle w:val="FootnoteReference"/>
        </w:rPr>
        <w:footnoteReference w:id="129"/>
      </w:r>
      <w:r>
        <w:t xml:space="preserve">སྨན། །ཁ་རུ་པོ་སོན་དུ་བ་དནྟཱི་</w:t>
      </w:r>
      <w:r>
        <w:rPr>
          <w:rStyle w:val="FootnoteReference"/>
        </w:rPr>
        <w:footnoteReference w:id="130"/>
      </w:r>
      <w:r>
        <w:t xml:space="preserve">དང་། །རུ་རྟ་རྣམས་བཙོ་རེང་བུ་མཐེ་བོང་འདྲ། །མར་བསྐུས་རྐུབ་བཅུག་དེ་ཡི་ནད་འཕྲོག་བྱེད། །ལུས་གསོ་བའི་དཔྱད་རྫོགས་སོ།། །།ཀར་བཅས་གུར་གུམ་ཆ་མཉམ་མར་ལ་བཙོས། །ཆོ་ག་བླུགས་</w:t>
      </w:r>
      <w:r>
        <w:rPr>
          <w:rStyle w:val="FootnoteReference"/>
        </w:rPr>
        <w:footnoteReference w:id="131"/>
      </w:r>
      <w:r>
        <w:t xml:space="preserve">རླུང་ཁྲག་ལས་བྱུང་བའི། །སྨིན་མ་མུར་</w:t>
      </w:r>
      <w:r>
        <w:rPr>
          <w:rStyle w:val="FootnoteReference"/>
        </w:rPr>
        <w:footnoteReference w:id="132"/>
      </w:r>
      <w:r>
        <w:t xml:space="preserve">འགྲམ་རྣ་མིག་མགོ་བོ་ཡི། །ཕྱེད་གཟེར་ཉི་འཁོར་ལས་བྱུང་ནད་འཇོམས་[༤བ]སོ། །ཨ་རུ་བ་རུ་སྐྱུ་རུ་ནང་ས་བོན། །སུམ་</w:t>
      </w:r>
      <w:r>
        <w:rPr>
          <w:rStyle w:val="FootnoteReference"/>
        </w:rPr>
        <w:footnoteReference w:id="133"/>
      </w:r>
      <w:r>
        <w:t xml:space="preserve">གཉིས་གཅིག་གམ་</w:t>
      </w:r>
      <w:r>
        <w:rPr>
          <w:rStyle w:val="FootnoteReference"/>
        </w:rPr>
        <w:footnoteReference w:id="134"/>
      </w:r>
      <w:r>
        <w:t xml:space="preserve">ཆ་རྣམས་ཞོ་ལ་བཏགས། །མིག་སྨན་དེ་ཡིས་མཆི་མ་མང་འབྱུང་ཞིང་། །མིག་ཚ་རབ་ཏུ་འཁྲུགས་པའང་</w:t>
      </w:r>
      <w:r>
        <w:rPr>
          <w:rStyle w:val="FootnoteReference"/>
        </w:rPr>
        <w:footnoteReference w:id="135"/>
      </w:r>
      <w:r>
        <w:t xml:space="preserve">འཇོམས་པར་འགྱུར། །ཨ་རུ་སེནྡྷེ་བ་དང་ལིག་བུ་མིག །བཙག་ཡུག་དང་བཅས་ཆུ་ལ་བསེས་བཏགས་ཏེ། །མིག་གི་ཕྱི་རོལ་རབ་ཏུ་བྱུགས་བྱས་པས། །འདི་ཡིས་མིག་གི་</w:t>
      </w:r>
      <w:r>
        <w:rPr>
          <w:rStyle w:val="FootnoteReference"/>
        </w:rPr>
        <w:footnoteReference w:id="136"/>
      </w:r>
      <w:r>
        <w:t xml:space="preserve">ནད་ཀུན་ཞི་བར་འགྱུར། །སཽ་བྷི་ལ་སེནྡྷེ་སེང་ཕྲོམ་བཏགས། །དེ་ནས་མར་བཙོས་རས་དཀར་པོ་ལ་བཙགས། །དེ་ཡིས་མིག་ལ་བྱུགས་</w:t>
      </w:r>
      <w:r>
        <w:rPr>
          <w:rStyle w:val="FootnoteReference"/>
        </w:rPr>
        <w:footnoteReference w:id="137"/>
      </w:r>
      <w:r>
        <w:t xml:space="preserve">བྱས་མཁྲིས་སྐྱེད་</w:t>
      </w:r>
      <w:r>
        <w:rPr>
          <w:rStyle w:val="FootnoteReference"/>
        </w:rPr>
        <w:footnoteReference w:id="138"/>
      </w:r>
      <w:r>
        <w:t xml:space="preserve">ནད། །དམར་ཚག་དང་ནི་ཤ་མཛེར་ངེས་པར་འཇོམས། །ཁྲག་སྐྱེད་</w:t>
      </w:r>
      <w:r>
        <w:rPr>
          <w:rStyle w:val="FootnoteReference"/>
        </w:rPr>
        <w:footnoteReference w:id="139"/>
      </w:r>
      <w:r>
        <w:t xml:space="preserve">ཀ་ར་རྒྱ་མཚོའི་ལྦུ་བས་</w:t>
      </w:r>
      <w:r>
        <w:rPr>
          <w:rStyle w:val="FootnoteReference"/>
        </w:rPr>
        <w:footnoteReference w:id="140"/>
      </w:r>
      <w:r>
        <w:t xml:space="preserve">འཇོམས། །བ་བྱུང་དྲོད་</w:t>
      </w:r>
      <w:r>
        <w:rPr>
          <w:rStyle w:val="FootnoteReference"/>
        </w:rPr>
        <w:footnoteReference w:id="141"/>
      </w:r>
      <w:r>
        <w:t xml:space="preserve">སྨན་ནར་མོ་བྲོད་ལོང་ལའོ། །ལིག་</w:t>
      </w:r>
      <w:r>
        <w:rPr>
          <w:rStyle w:val="FootnoteReference"/>
        </w:rPr>
        <w:footnoteReference w:id="142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3"/>
      </w:r>
      <w:r>
        <w:t xml:space="preserve">ལ། །ལིང་ཏོག་དཀར་ལ་མཱ་མཱཀྵི་</w:t>
      </w:r>
      <w:r>
        <w:rPr>
          <w:rStyle w:val="FootnoteReference"/>
        </w:rPr>
        <w:footnoteReference w:id="144"/>
      </w:r>
      <w:r>
        <w:t xml:space="preserve">སྦྲང་རྩིས་སོ། །ནག་ཚུར་ལིག་མིག་དཀར་བཅས་རྒྱ་ལྦུ</w:t>
      </w:r>
      <w:r>
        <w:rPr>
          <w:rStyle w:val="FootnoteReference"/>
        </w:rPr>
        <w:footnoteReference w:id="145"/>
      </w:r>
      <w:r>
        <w:t xml:space="preserve">ལྦུ། །ནལ་ཤམ་སམ་ཁ་སཻནྡྷ་བཅག་ཡུག་དང་། །ལྡོང་རོས་ཆ་མཉམ་མཱཀྵི་ཀ་བསྲེས་བཏགས། །རབ་རིབ་ཁུས་བསྐྱེད་རྫི་ནད་ཚག་པོ་འཇོམས། །སླེ་ཏྲེས་པུ་ཤེལ་ལྕགས་ཕྱེ་དུག་ཉུང་ནལ་ཤམ་སེནྡྷེ་ཀངྤ་</w:t>
      </w:r>
      <w:r>
        <w:rPr>
          <w:rStyle w:val="FootnoteReference"/>
        </w:rPr>
        <w:footnoteReference w:id="146"/>
      </w:r>
      <w:r>
        <w:t xml:space="preserve">ལ། །ལིག་མིག་རྡོ་དྲེག་སྤང་སྤོས་ཡུང་བ་སྤངས་མ་སམ་</w:t>
      </w:r>
      <w:r>
        <w:rPr>
          <w:rStyle w:val="FootnoteReference"/>
        </w:rPr>
        <w:footnoteReference w:id="147"/>
      </w:r>
      <w:r>
        <w:t xml:space="preserve">ཁ་རྒྱ་མཚོའི་ལྤུ། །མཚུངས་པ་ཕྱེ་མ་ལྕགས་སྣོད་དུ་བཞག་སྦྲང་རྩི་ལྡན་པས་ཤ་མཛེར་དང་། །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48"/>
      </w:r>
      <w:r>
        <w:t xml:space="preserve">བསྔགས། །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49"/>
      </w:r>
      <w:r>
        <w:t xml:space="preserve">བཙོད། །སྤང་སྤོས་</w:t>
      </w:r>
      <w:r>
        <w:rPr>
          <w:rStyle w:val="FootnoteReference"/>
        </w:rPr>
        <w:footnoteReference w:id="150"/>
      </w:r>
      <w:r>
        <w:t xml:space="preserve">ཙནྡན་སམ་ཁ་བཙག་ཡུག་བ་ལུ་ལིག་མིག་ནག་ཆུར་འདབ</w:t>
      </w:r>
      <w:r>
        <w:rPr>
          <w:rStyle w:val="FootnoteReference"/>
        </w:rPr>
        <w:footnoteReference w:id="151"/>
      </w:r>
      <w:r>
        <w:t xml:space="preserve">། །དེ་ལྟར་ཐམས་ཅད་ཆ་མཉམ་མིག་སྨན་འདི་ཡིས་མིག་འབྲུམ་མིག་ནག་ཚ། །མཆི་ཁྲག་སྐྱ་རིབ་མིག་ཤ་གཟེར་ནས་འཕྲོགས་</w:t>
      </w:r>
      <w:r>
        <w:rPr>
          <w:rStyle w:val="FootnoteReference"/>
        </w:rPr>
        <w:footnoteReference w:id="152"/>
      </w:r>
      <w:r>
        <w:t xml:space="preserve">ལ་བསྔགས་པས་རྟག་ཏུ་བྱུག །མིག་གི་སྨན་དཔྱད་དོ</w:t>
      </w:r>
      <w:r>
        <w:rPr>
          <w:rStyle w:val="FootnoteReference"/>
        </w:rPr>
        <w:footnoteReference w:id="153"/>
      </w:r>
      <w:r>
        <w:t xml:space="preserve">ཐང་ཤིང་བོང་ང་དཀར་པོ་སླེ་ཏྲེས་བཅས། །དུག་ཉུང་ཧོང་ལེན་མ་ནུ་པ་ཐའི་</w:t>
      </w:r>
      <w:r>
        <w:rPr>
          <w:rStyle w:val="FootnoteReference"/>
        </w:rPr>
        <w:footnoteReference w:id="154"/>
      </w:r>
      <w:r>
        <w:t xml:space="preserve">། །བ་གཅིན་ལས་</w:t>
      </w:r>
      <w:r>
        <w:rPr>
          <w:rStyle w:val="FootnoteReference"/>
        </w:rPr>
        <w:footnoteReference w:id="155"/>
      </w:r>
      <w:r>
        <w:t xml:space="preserve">གྲུབ་སྦྲང་རྩི་དང་ལྡན་པ། །མགྲིན་པའི་ནད་དང་ཀུན་ལ་བཏུང་བར་བྱ། །ཀྵར་ཏེ་ཛ་བ་ཏི་པ་ཐ་</w:t>
      </w:r>
      <w:r>
        <w:rPr>
          <w:rStyle w:val="FootnoteReference"/>
        </w:rPr>
        <w:footnoteReference w:id="156"/>
      </w:r>
      <w:r>
        <w:t xml:space="preserve">དང་། །ལིག་མིག་སྐྱེར་རྩ་ཡུང་བ་དྲོད་</w:t>
      </w:r>
      <w:r>
        <w:rPr>
          <w:rStyle w:val="FootnoteReference"/>
        </w:rPr>
        <w:footnoteReference w:id="157"/>
      </w:r>
      <w:r>
        <w:t xml:space="preserve">སྨན་ནར། །རིལ་བུ་སྦྲང་[༥ན]རྩི་ལས་</w:t>
      </w:r>
      <w:r>
        <w:rPr>
          <w:rStyle w:val="FootnoteReference"/>
        </w:rPr>
        <w:footnoteReference w:id="158"/>
      </w:r>
      <w:r>
        <w:t xml:space="preserve">བྱས་ཁ་ནང་དུ། །མུར་བར་བྱ་ཡི་</w:t>
      </w:r>
      <w:r>
        <w:rPr>
          <w:rStyle w:val="FootnoteReference"/>
        </w:rPr>
        <w:footnoteReference w:id="159"/>
      </w:r>
      <w:r>
        <w:t xml:space="preserve">མགྲིན་པའི་ནད་ཀུན་ལ། །སྐྱེར་རྩ་གླ་སྒང་ཛཱ་ཏིའི་མེ་ཏོག་དང</w:t>
      </w:r>
      <w:r>
        <w:rPr>
          <w:rStyle w:val="FootnoteReference"/>
        </w:rPr>
        <w:footnoteReference w:id="160"/>
      </w:r>
      <w:r>
        <w:t xml:space="preserve">། །ལོ་གསར་རྒུན་འབྲུམ་དུག་ཉུང་འབྲས་གསུམ་བསྐོལ། །སྦྲང་རྩི་ལྡན་པས་ལུས་ཀྱི་ཁ་སྒོའི་ནད། །ལྕེ་ཡི་ནད་རྣམས་དུས་སུ་ཞི་བར་བྱེད། །རུ་རྟ་དང་ནི་སྐྱེར་པའི་རྩ་བ་སེང་ཕྲོམ་བཅོད། །ཡུང་ཧོང་གླ་སྒང་པ་ཐ་</w:t>
      </w:r>
      <w:r>
        <w:rPr>
          <w:rStyle w:val="FootnoteReference"/>
        </w:rPr>
        <w:footnoteReference w:id="161"/>
      </w:r>
      <w:r>
        <w:t xml:space="preserve">ཏེ་ཛ་ནི། །ཞིབ་བཏགས་སོ་རྣམས་ལྡེག་པར་བྱེད་པ་དང་། །གཟེར་ཞིང་འཁྱུགས་</w:t>
      </w:r>
      <w:r>
        <w:rPr>
          <w:rStyle w:val="FootnoteReference"/>
        </w:rPr>
        <w:footnoteReference w:id="162"/>
      </w:r>
      <w:r>
        <w:t xml:space="preserve">ལ་ནང་ཁྲག་འབྱིན་པར་བྱེད། །སཽ་བི་</w:t>
      </w:r>
      <w:r>
        <w:rPr>
          <w:rStyle w:val="FootnoteReference"/>
        </w:rPr>
        <w:footnoteReference w:id="163"/>
      </w:r>
      <w:r>
        <w:t xml:space="preserve">ར་ཅུ་ཀྲ་སྒེའུ་གཤེར་མ་ཏུ། །ཁུ་བ་ཤ་རྣམས་གུ་གུལ་སེནྡྷེ་རྣམས། །གང་ཞིག་ཚ་བའི་མར་ཁུ་ལ་བསྐོལ་ཏེ། །རྣ་བར་བླུགས་པས་</w:t>
      </w:r>
      <w:r>
        <w:rPr>
          <w:rStyle w:val="FootnoteReference"/>
        </w:rPr>
        <w:footnoteReference w:id="164"/>
      </w:r>
      <w:r>
        <w:t xml:space="preserve">རྣ་བའི་ཟུག་རྔུ་སེལ། །བ་ཤ་ནིམྦ་པ་ཊོ་དང་</w:t>
      </w:r>
      <w:r>
        <w:rPr>
          <w:rStyle w:val="FootnoteReference"/>
        </w:rPr>
        <w:footnoteReference w:id="165"/>
      </w:r>
      <w:r>
        <w:t xml:space="preserve">པརྦ་ཏ་ཀ་ཛྠ་</w:t>
      </w:r>
      <w:r>
        <w:rPr>
          <w:rStyle w:val="FootnoteReference"/>
        </w:rPr>
        <w:footnoteReference w:id="166"/>
      </w:r>
      <w:r>
        <w:t xml:space="preserve">ཙ་བྱ་སྐྱེར་རྩ་དང་། །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67"/>
      </w:r>
      <w:r>
        <w:t xml:space="preserve">ཙནྡན་རྣམས། །ཞུན་མར་ལས་</w:t>
      </w:r>
      <w:r>
        <w:rPr>
          <w:rStyle w:val="FootnoteReference"/>
        </w:rPr>
        <w:footnoteReference w:id="168"/>
      </w:r>
      <w:r>
        <w:t xml:space="preserve">གྲུབ་སྟེང་འོག་ནས་སྐྱེས་རྣམ་འགྱུར་སྣ་དང་མིག་གི་གཟེར་ལ་སོགས། །ལྤགས་</w:t>
      </w:r>
      <w:r>
        <w:rPr>
          <w:rStyle w:val="FootnoteReference"/>
        </w:rPr>
        <w:footnoteReference w:id="169"/>
      </w:r>
      <w:r>
        <w:t xml:space="preserve">ནད་རིམས་དང་ཁོང་འབྲས་རྨ་ཡི་ཟུག་རྔུ་མིག་ནད་སྐྱ་རིབ་རྣམས་ལ་བསྔགས། །སྐྱེར་རྩ་</w:t>
      </w:r>
      <w:r>
        <w:rPr>
          <w:rStyle w:val="FootnoteReference"/>
        </w:rPr>
        <w:footnoteReference w:id="170"/>
      </w:r>
      <w:r>
        <w:t xml:space="preserve">དུག་ཉུང་ནིམྦ་པརྤ་ཏ་དང་དྲོད་</w:t>
      </w:r>
      <w:r>
        <w:rPr>
          <w:rStyle w:val="FootnoteReference"/>
        </w:rPr>
        <w:footnoteReference w:id="171"/>
      </w:r>
      <w:r>
        <w:t xml:space="preserve">སྨན་བྱི་ཚེར་ཤིང་མངར་དང་། །ཏྲ་ཡནྟཱི་ཧོང་འབྲས་གསུམ་ཏིགྟ་བྲི་ཤ་པ་ཊོ་</w:t>
      </w:r>
      <w:r>
        <w:rPr>
          <w:rStyle w:val="FootnoteReference"/>
        </w:rPr>
        <w:footnoteReference w:id="172"/>
      </w:r>
      <w:r>
        <w:t xml:space="preserve">ལ་དང་གླ་སྒང་དམར</w:t>
      </w:r>
      <w:r>
        <w:rPr>
          <w:rStyle w:val="FootnoteReference"/>
        </w:rPr>
        <w:footnoteReference w:id="173"/>
      </w:r>
      <w:r>
        <w:t xml:space="preserve">། །དེ་རྣམས་ཕྱེ་མར་བསྐོལ་བ་ཞུན་མར་ལས་</w:t>
      </w:r>
      <w:r>
        <w:rPr>
          <w:rStyle w:val="FootnoteReference"/>
        </w:rPr>
        <w:footnoteReference w:id="174"/>
      </w:r>
      <w:r>
        <w:t xml:space="preserve">གྲུབ་འདི་ནི་མིག་ལ་ཕན་པ་ཡིན། །མཁྲིས་པ་ཁྲག་ལས་བྱུང་དང་སྐྱ་རིབ་རབ་རིབ་རྣམས་དང་སྟོད་ཀྱི་ནད་རྣམས་ལའོ། །ཨེ་རཎྜ་དཀར་པོ་ཡི་</w:t>
      </w:r>
      <w:r>
        <w:rPr>
          <w:rStyle w:val="FootnoteReference"/>
        </w:rPr>
        <w:footnoteReference w:id="175"/>
      </w:r>
      <w:r>
        <w:t xml:space="preserve">རྩ་བ་དང་ནི་ཤུ་དག་དང་། །ཤ་ཏ་པུཥྤ་བྲི་ཧ་ཏིའི་འབྲས་བུ་གཞན་ཡང་སྟར་གའི་འབྲས་བུ་</w:t>
      </w:r>
      <w:r>
        <w:rPr>
          <w:rStyle w:val="FootnoteReference"/>
        </w:rPr>
        <w:footnoteReference w:id="176"/>
      </w:r>
      <w:r>
        <w:t xml:space="preserve">འོ་མར་བཅས་པ་</w:t>
      </w:r>
      <w:r>
        <w:rPr>
          <w:rStyle w:val="FootnoteReference"/>
        </w:rPr>
        <w:footnoteReference w:id="177"/>
      </w:r>
      <w:r>
        <w:t xml:space="preserve">ལས་གྲུབ་པ</w:t>
      </w:r>
      <w:r>
        <w:rPr>
          <w:rStyle w:val="FootnoteReference"/>
        </w:rPr>
        <w:footnoteReference w:id="178"/>
      </w:r>
      <w:r>
        <w:t xml:space="preserve">། །རབ་རིབ་སྟོད་དང་གཙོ་ཆེའི་ནད་དང་གཞན་པའང་འཇོམས། །ཟུག་རྔུ་ཟད་པར་བྱེད་པ་གཉིས་པ་རྫོགས་སོ།། །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79"/>
      </w:r>
      <w:r>
        <w:t xml:space="preserve">བྱས་ཏེ། །དེ་དུ་</w:t>
      </w:r>
      <w:r>
        <w:rPr>
          <w:rStyle w:val="FootnoteReference"/>
        </w:rPr>
        <w:footnoteReference w:id="180"/>
      </w:r>
      <w:r>
        <w:t xml:space="preserve">སླར་ཆུ་ལ་བཙོ་ཞིང་བསྐོལ་བའི་ཐལ་བ་མར་ཁུའི་ཆོ་ག་རྣམས། །སྦྱོར་བ་དེ་ཡིས་བདུགས་པས་</w:t>
      </w:r>
      <w:r>
        <w:rPr>
          <w:rStyle w:val="FootnoteReference"/>
        </w:rPr>
        <w:footnoteReference w:id="181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2"/>
      </w:r>
      <w:r>
        <w:t xml:space="preserve">ཡི་ནད་རྣམས་དང་། །རྣམ་པ་སྣ་ཚོགས་མཚན་བར་རྡོལ་བའི་ལྤགས་</w:t>
      </w:r>
      <w:r>
        <w:rPr>
          <w:rStyle w:val="FootnoteReference"/>
        </w:rPr>
        <w:footnoteReference w:id="183"/>
      </w:r>
      <w:r>
        <w:t xml:space="preserve">ནད་ཡུན་རིང་མགུལ་པའི་ནད་རྣམས་ལ། །ཤིང་མངར་དང་བཅས་སྐྱེར་རྩ་[༥བ]ཤུག་པ་ཨུཏྤལ་དང་། །པྲེ་ཡངྐུ་དང་སེང་ཕྲོམ་དཀར་པོ་ཙནྡན་རྣམས། །མར་ཁུ་དང་ནི་འོ་མར་བཙོ་</w:t>
      </w:r>
      <w:r>
        <w:rPr>
          <w:rStyle w:val="FootnoteReference"/>
        </w:rPr>
        <w:footnoteReference w:id="184"/>
      </w:r>
      <w:r>
        <w:t xml:space="preserve">ཞིང་སྦྱར་བར་བྱ། །རྨ་རྣམས་དང་ནི་གཟེར་དང་ཚ་བ་འཇོམས་པར་འགྱུར། །ཛཱ་ཏི་ནིམྤ་པ་ཊོ་ལ་དང་པ་</w:t>
      </w:r>
      <w:r>
        <w:rPr>
          <w:rStyle w:val="FootnoteReference"/>
        </w:rPr>
        <w:footnoteReference w:id="185"/>
      </w:r>
      <w:r>
        <w:t xml:space="preserve">ཊ་ཧོང་ལེན་སྐྱེར་རྩ་ཡུང་བ་དང་། །བཙོད་དང་ཐལ་ཏྲེས་ཨ་རུ་པུ་ཤེལ་སྤྲ་ཚིལ་སྤངས་</w:t>
      </w:r>
      <w:r>
        <w:rPr>
          <w:rStyle w:val="FootnoteReference"/>
        </w:rPr>
        <w:footnoteReference w:id="186"/>
      </w:r>
      <w:r>
        <w:t xml:space="preserve">མ་ཤིང་མངར་འཇམ་འབྲས་རྣམས། །མར་ལས་</w:t>
      </w:r>
      <w:r>
        <w:rPr>
          <w:rStyle w:val="FootnoteReference"/>
        </w:rPr>
        <w:footnoteReference w:id="187"/>
      </w:r>
      <w:r>
        <w:t xml:space="preserve">གྲུབ་པ་འདི་ཡིས་ཁ་ནད་ཕྲ་མོ་དང་ནི་གནད་རྩ་</w:t>
      </w:r>
      <w:r>
        <w:rPr>
          <w:rStyle w:val="FootnoteReference"/>
        </w:rPr>
        <w:footnoteReference w:id="188"/>
      </w:r>
      <w:r>
        <w:t xml:space="preserve">རྩ་ཡི་ནད། །ནད་དམ་གཟེར་བཅས་འཕོ་ཞིང་འབྱུང་བའི་རྨ་ཡི་ནད་རྣམས་དང་ནི་འབྱང་བ་འབྱིན། །ཟུག་རྔུ་ཟད་བྱེད་གསུམ་པ་རྫོགས་སོ།། །།ནལ་ཤམ་དཀར་པོར་དཀར་པོར་ཤི་རི་ཥའི</w:t>
      </w:r>
      <w:r>
        <w:rPr>
          <w:rStyle w:val="FootnoteReference"/>
        </w:rPr>
        <w:footnoteReference w:id="189"/>
      </w:r>
      <w:r>
        <w:t xml:space="preserve">། །མེ་ཏོག་ཁུ་བས་བརྒྱ་ཕྲག་བསྒོ་བར་བྱ། །སྦྲུལ་གྱི་</w:t>
      </w:r>
      <w:r>
        <w:rPr>
          <w:rStyle w:val="FootnoteReference"/>
        </w:rPr>
        <w:footnoteReference w:id="190"/>
      </w:r>
      <w:r>
        <w:t xml:space="preserve">སོས་བཏབ་བརྒྱལ་བར་གྱུར་པ་ལ། །རབ་ཏུ་སྦྱར་བྱ་བཏུང་དང་མིག་སྨན་ལ། །རྨ་བྱའི་མཁྲིས་པ་ཏནྡུ་ལཱི་ཡ་</w:t>
      </w:r>
      <w:r>
        <w:rPr>
          <w:rStyle w:val="FootnoteReference"/>
        </w:rPr>
        <w:footnoteReference w:id="191"/>
      </w:r>
      <w:r>
        <w:t xml:space="preserve">ཀ །ཀཱ་ཀཎྜ་</w:t>
      </w:r>
      <w:r>
        <w:rPr>
          <w:rStyle w:val="FootnoteReference"/>
        </w:rPr>
        <w:footnoteReference w:id="192"/>
      </w:r>
      <w:r>
        <w:t xml:space="preserve">བཅས་མི་ཉུང་འཐུང་བྱས་པས། །འགྲོ་བའི་དུག་དང་བརྟན་མཆོག་དུག་གི་ནི། །འཚེ་བ་དང་བཅས་མྱུར་དུ་འབྱིན་པར་བྱེད། །ཏིལ་བཏགས་མར་ཁུ་ལ་ནི་བུ་རམ་དང་། །དེ་བཞིན་ཨརྐའི་ལོ་མ་ཆ་མཉམ་བཏུང་། །སྤྲིན་གྱི་ཚོགས་ལ་འཕྲལ་དུ་རླུང་བྱུང་ལྟར། །ཁྱི་སྨྱོའི་དུག་མཆོག་མྱུར་དུ་འབྱིན་པར་འགྱུར། །ཁང་པའི་དུ་བ་གུ་གུལ་དང་ལྡན་པ། །བཱ་ཛི་གནྡྷ་ཏནྡུ་ལཱི་</w:t>
      </w:r>
      <w:r>
        <w:rPr>
          <w:rStyle w:val="FootnoteReference"/>
        </w:rPr>
        <w:footnoteReference w:id="193"/>
      </w:r>
      <w:r>
        <w:t xml:space="preserve">ཡ་བཅས། །བ་ཡི་གཅིན་ལ་བཏགས་བྱས་སྙིང་ནད་དང་། །བརྟན་མཆོག་འགྲོ་བའི་དུག་རྣམས་འཕྲོག་པར་འགྱུར། །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194"/>
      </w:r>
      <w:r>
        <w:t xml:space="preserve">ཀེ་ཤི་དང་། །སྤྲིཀྐཱ་ཙནྡན་</w:t>
      </w:r>
      <w:r>
        <w:rPr>
          <w:rStyle w:val="FootnoteReference"/>
        </w:rPr>
        <w:footnoteReference w:id="195"/>
      </w:r>
      <w:r>
        <w:t xml:space="preserve">ཡུང་བ་རུ་རྟ་ཀ་ར་ལ་རྟ་རྡོ་དྲེག་སུཀྵྨེ་གུར་གུམ་</w:t>
      </w:r>
      <w:r>
        <w:rPr>
          <w:rStyle w:val="FootnoteReference"/>
        </w:rPr>
        <w:footnoteReference w:id="196"/>
      </w:r>
      <w:r>
        <w:t xml:space="preserve">ཤིང་ཤུག་པ། །ཆ་མཉམ་ཉུངས་ཀར་</w:t>
      </w:r>
      <w:r>
        <w:rPr>
          <w:rStyle w:val="FootnoteReference"/>
        </w:rPr>
        <w:footnoteReference w:id="197"/>
      </w:r>
      <w:r>
        <w:t xml:space="preserve">བརྒྱད་ཚ་</w:t>
      </w:r>
      <w:r>
        <w:rPr>
          <w:rStyle w:val="FootnoteReference"/>
        </w:rPr>
        <w:footnoteReference w:id="198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199"/>
      </w:r>
      <w:r>
        <w:t xml:space="preserve">ལྡེ་གུས་ཀུན་ཏུ་ལོངས་སྤྱོད་ཅིང་། །ཕུན་སུམ་ཚོགས་བྱ་ཤ་ཟ་རིམས་</w:t>
      </w:r>
      <w:r>
        <w:rPr>
          <w:rStyle w:val="FootnoteReference"/>
        </w:rPr>
        <w:footnoteReference w:id="200"/>
      </w:r>
      <w:r>
        <w:t xml:space="preserve">དང་དུག་གི་ནད་རྣམས་འཇོམས་འགྱུར་ཟླ་བ་ཤར་བ་ལྟ་བུར་གྲགས། །དུག་ནད་སེལ་བའི་བཞི་པ་</w:t>
      </w:r>
      <w:r>
        <w:rPr>
          <w:rStyle w:val="FootnoteReference"/>
        </w:rPr>
        <w:footnoteReference w:id="201"/>
      </w:r>
      <w:r>
        <w:t xml:space="preserve">རྫོགས་སོ།། །།ཉུངས་ཀར་</w:t>
      </w:r>
      <w:r>
        <w:rPr>
          <w:rStyle w:val="FootnoteReference"/>
        </w:rPr>
        <w:footnoteReference w:id="202"/>
      </w:r>
      <w:r>
        <w:t xml:space="preserve">འབྲས་ཤིཪྵ་ཀ་ཊ་</w:t>
      </w:r>
      <w:r>
        <w:rPr>
          <w:rStyle w:val="FootnoteReference"/>
        </w:rPr>
        <w:footnoteReference w:id="203"/>
      </w:r>
      <w:r>
        <w:t xml:space="preserve">བྷཱི་ཤྭེ་འཇམ་འབྲས་སླེ་ཏྲེས་དང་། །བཙོད་དང་སེར་པོ་གཉིས་དང་ཚ་བ་གསུམ་དང་སྤང་སྤོས་ཤུ་དག་ཤིང་ཀུན་རྣམས། །ར་ཡི་གཅིན་ལ་བཏགས་[༦ན]བྱས་འཐངས་</w:t>
      </w:r>
      <w:r>
        <w:rPr>
          <w:rStyle w:val="FootnoteReference"/>
        </w:rPr>
        <w:footnoteReference w:id="204"/>
      </w:r>
      <w:r>
        <w:t xml:space="preserve">སོགས་བརྟེན་པས་</w:t>
      </w:r>
      <w:r>
        <w:rPr>
          <w:rStyle w:val="FootnoteReference"/>
        </w:rPr>
        <w:footnoteReference w:id="205"/>
      </w:r>
      <w:r>
        <w:t xml:space="preserve">སྦྲུལ་གྱི་</w:t>
      </w:r>
      <w:r>
        <w:rPr>
          <w:rStyle w:val="FootnoteReference"/>
        </w:rPr>
        <w:footnoteReference w:id="206"/>
      </w:r>
      <w:r>
        <w:t xml:space="preserve">སོས་བཏབ་གདོན་ཀུན་དང་། །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07"/>
      </w:r>
      <w:r>
        <w:t xml:space="preserve">བྱེད་པར་འགྱུར། །ཀརྤ་པ་ཀརྤ་པ་ཡི་</w:t>
      </w:r>
      <w:r>
        <w:rPr>
          <w:rStyle w:val="FootnoteReference"/>
        </w:rPr>
        <w:footnoteReference w:id="208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09"/>
      </w:r>
      <w:r>
        <w:t xml:space="preserve">རྣམས་དང་། །ནིརྨ་ལྱ་པོ་སོན་ཆ་ཤིང་ཚ་ཅུ་གང་བྱི་ལའི་རྟུག་པ་བ་ཤ་ཀ་</w:t>
      </w:r>
      <w:r>
        <w:rPr>
          <w:rStyle w:val="FootnoteReference"/>
        </w:rPr>
        <w:footnoteReference w:id="210"/>
      </w:r>
      <w:r>
        <w:t xml:space="preserve">དང་ཀེ་ཤ་སྦྲུལ་ལྤགས་དང་། །གླང་པོའི་སོ་དང་ཤྲིང་ག་ཤིང་ཀུན་ནལ་ཤམ་དཀར་པོ་ཆ་མཉམ་བདུག་བྱས་པས། །གཤེད་བྱེད་སྨྱོ་བྱེད་ཤ་ཟ་སྲིན་པོ་ལྷ་རྣམས་ཞུགས་པའི་རིམས་ནི་འཇོམས་པར་དྲན། །ཚ་བ་གསུམ་དང་ད་ལ་གུར་གུམ་དྲོད་</w:t>
      </w:r>
      <w:r>
        <w:rPr>
          <w:rStyle w:val="FootnoteReference"/>
        </w:rPr>
        <w:footnoteReference w:id="211"/>
      </w:r>
      <w:r>
        <w:t xml:space="preserve">སྨན་ནར་མོའི་རྩ་བ་ཀྵཱ་</w:t>
      </w:r>
      <w:r>
        <w:rPr>
          <w:rStyle w:val="FootnoteReference"/>
        </w:rPr>
        <w:footnoteReference w:id="212"/>
      </w:r>
      <w:r>
        <w:t xml:space="preserve">ར་སིང་ཧི་ཡུང་བ་</w:t>
      </w:r>
      <w:r>
        <w:rPr>
          <w:rStyle w:val="FootnoteReference"/>
        </w:rPr>
        <w:footnoteReference w:id="213"/>
      </w:r>
      <w:r>
        <w:t xml:space="preserve">རུ་རྟ་ཉུངས་ཀར་གཉིས་དང་ཨམྦུ་དུག་ཀར་</w:t>
      </w:r>
      <w:r>
        <w:rPr>
          <w:rStyle w:val="FootnoteReference"/>
        </w:rPr>
        <w:footnoteReference w:id="214"/>
      </w:r>
      <w:r>
        <w:t xml:space="preserve">སྒོག་སྐྱ་འབྲས་བུ་གསུམ་དང་པུ་ཤེལ་ཙེ་དང་ཧོང་ལེན་ཤུ་དག་</w:t>
      </w:r>
      <w:r>
        <w:rPr>
          <w:rStyle w:val="FootnoteReference"/>
        </w:rPr>
        <w:footnoteReference w:id="215"/>
      </w:r>
      <w:r>
        <w:t xml:space="preserve">སྤངས་མ་ཤིང་མངར་བཱ་ལ་དམར་པོ་ལྡོང་རོས་ཤུག་པ་ཞེས་གྲགས་པ། །ད་དྷི་</w:t>
      </w:r>
      <w:r>
        <w:rPr>
          <w:rStyle w:val="FootnoteReference"/>
        </w:rPr>
        <w:footnoteReference w:id="216"/>
      </w:r>
      <w:r>
        <w:t xml:space="preserve">རྒྱ་སྤོས་མ་དྷཱུ་</w:t>
      </w:r>
      <w:r>
        <w:rPr>
          <w:rStyle w:val="FootnoteReference"/>
        </w:rPr>
        <w:footnoteReference w:id="217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18"/>
      </w:r>
      <w:r>
        <w:t xml:space="preserve">བསྐོལ་</w:t>
      </w:r>
      <w:r>
        <w:rPr>
          <w:rStyle w:val="FootnoteReference"/>
        </w:rPr>
        <w:footnoteReference w:id="219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20"/>
      </w:r>
      <w:r>
        <w:t xml:space="preserve">གདོན་རྣམས་མཆོག་ཏུ་འཇོམས་པར་འགྱུར། །རྒྱ་སྤོས་ཤིང་མངར་འཇམ་འབྲས་རྒྱ་སྐྱེགས་པ་ཊོ་ལ་ཡི་ལོ་མ་རཀྟ་ཏྲིཀ་</w:t>
      </w:r>
      <w:r>
        <w:rPr>
          <w:rStyle w:val="FootnoteReference"/>
        </w:rPr>
        <w:footnoteReference w:id="221"/>
      </w:r>
      <w:r>
        <w:t xml:space="preserve">ཤུ་དག་པ་ཏྲ་ལ་དང་ཤིང་ཀུན་ཉུངས་ཀར་</w:t>
      </w:r>
      <w:r>
        <w:rPr>
          <w:rStyle w:val="FootnoteReference"/>
        </w:rPr>
        <w:footnoteReference w:id="222"/>
      </w:r>
      <w:r>
        <w:t xml:space="preserve">སིཾ་ཧི་སེར་གཉིས་ལ་ཏཱ་ཧོང་ལེན་དང་། །པོ་སོན་ཚ་གསུམ་ཀཱ་ཀཎྜ་</w:t>
      </w:r>
      <w:r>
        <w:rPr>
          <w:rStyle w:val="FootnoteReference"/>
        </w:rPr>
        <w:footnoteReference w:id="223"/>
      </w:r>
      <w:r>
        <w:t xml:space="preserve">ཐང་ཤིང་པི་དང་</w:t>
      </w:r>
      <w:r>
        <w:rPr>
          <w:rStyle w:val="FootnoteReference"/>
        </w:rPr>
        <w:footnoteReference w:id="224"/>
      </w:r>
      <w:r>
        <w:t xml:space="preserve">ཨ་ང་གནྡྷ་</w:t>
      </w:r>
      <w:r>
        <w:rPr>
          <w:rStyle w:val="FootnoteReference"/>
        </w:rPr>
        <w:footnoteReference w:id="225"/>
      </w:r>
      <w:r>
        <w:t xml:space="preserve">མ་རཱ། །ཨརྐོ་ཊ་དང་ཀོ་ཥ་ཏ་</w:t>
      </w:r>
      <w:r>
        <w:rPr>
          <w:rStyle w:val="FootnoteReference"/>
        </w:rPr>
        <w:footnoteReference w:id="226"/>
      </w:r>
      <w:r>
        <w:t xml:space="preserve">ཀཱི་ན་ཤམ་ནིམྦ་སླེ་ཏྲེས་དུག་མོ་ཉུང་། །རུ་རྟ་ཤུ་ཀ་ཏ་རུ་པུཥྤབཱ་ལ་ཤིང་མངར་ཨ་པ་ར་ཛི་ཏ། །དནྡཱི་</w:t>
      </w:r>
      <w:r>
        <w:rPr>
          <w:rStyle w:val="FootnoteReference"/>
        </w:rPr>
        <w:footnoteReference w:id="227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28"/>
      </w:r>
      <w:r>
        <w:t xml:space="preserve">གཅིན་གྱི་སྡེ་དང་མར་ལ་བསྐོལ། །ཡུན་རིང་དུ་གཞག་ཀུན་གྱིས་</w:t>
      </w:r>
      <w:r>
        <w:rPr>
          <w:rStyle w:val="FootnoteReference"/>
        </w:rPr>
        <w:footnoteReference w:id="229"/>
      </w:r>
      <w:r>
        <w:t xml:space="preserve">རིམ་པར་སྦྱོར་བས་མྱུར་དུ་འཇོམས་པར་འགྱུར་བ་ཡིན། །འབྱུང་པོ་ཆེན་པོའི་གདོན་ཀུན་དང་ནི་སྨྱོ་བྱེད་དེས་བྱས་མཛེ་རིམས་ཞི་བར་བཤད། །འབྱུང་པོ་ཞི་བར་བྱེད་པའི་རྒྱུད་ལྔ་པ་རྫོགས་སོ།། །།སྐྱེར་ཡུངས་དུག་མོ་ཉུང་གི་ས་བོན་དང་། །སིང་</w:t>
      </w:r>
      <w:r>
        <w:rPr>
          <w:rStyle w:val="FootnoteReference"/>
        </w:rPr>
        <w:footnoteReference w:id="230"/>
      </w:r>
      <w:r>
        <w:t xml:space="preserve">ཧི་དང་ནི་ཤིང་མངར་ཆ་མཉམ་པོ། །དེ་རྣམས་ཐང་བྱས་བུ་ཆུང་མ་ཡི་ནི། །བུ་ནད་དང་ནི་འཁྲུ་བ་ཀུན་ལ་ཕན། །ཀ་པེད་པུཥྤ་ད་ཏ་ཀི་</w:t>
      </w:r>
      <w:r>
        <w:rPr>
          <w:rStyle w:val="FootnoteReference"/>
        </w:rPr>
        <w:footnoteReference w:id="231"/>
      </w:r>
      <w:r>
        <w:t xml:space="preserve">ཛ་ལ། །སེང་ཕྲོམ་དང་བཅས་ག་ཛ་པིཔྥ་</w:t>
      </w:r>
      <w:r>
        <w:rPr>
          <w:rStyle w:val="FootnoteReference"/>
        </w:rPr>
        <w:footnoteReference w:id="232"/>
      </w:r>
      <w:r>
        <w:t xml:space="preserve">ལཱི། །ཐང་ལ་མཱཀྵི་ཀ་བསྲེས་བྱུགས་པ་</w:t>
      </w:r>
      <w:r>
        <w:rPr>
          <w:rStyle w:val="FootnoteReference"/>
        </w:rPr>
        <w:footnoteReference w:id="233"/>
      </w:r>
      <w:r>
        <w:t xml:space="preserve">དང་། །[༦བ]འཁྲུ་བ་རྣམས་ལ་བྱིས་པ་ལ་སྦྱར་བྱ། །ཤྲིང་ག་དྲོད་</w:t>
      </w:r>
      <w:r>
        <w:rPr>
          <w:rStyle w:val="FootnoteReference"/>
        </w:rPr>
        <w:footnoteReference w:id="234"/>
      </w:r>
      <w:r>
        <w:t xml:space="preserve">ནར་བོང་ང་དཀར་པོ་ཕྱི་མར་བྱས། །གློ་རིམས་</w:t>
      </w:r>
      <w:r>
        <w:rPr>
          <w:rStyle w:val="FootnoteReference"/>
        </w:rPr>
        <w:footnoteReference w:id="235"/>
      </w:r>
      <w:r>
        <w:t xml:space="preserve">སྐྱུག་པའི་ནད་རྣམས་འཇོམས་པ་ལ། །མཱཀྵི་ཀ་བཅས་བོང་དཀར་དེ་བཞིན་གཅིག །བྱིས་པའི་ནད་སེལ་བའི་རྒྱུད་དྲུག་པ་རྫོགས་སོ།། །།སྐྱུ་རུ་ར་ཕྱེ་དྲུག་ཅུ་རྩ་བཞིའི་སྲང་ལ་རང་གི་ཁུ་བསྒོས་སྦྲང་རྩི་མར་དང་ཆ་མཉམ་ཞིང་། །དྲོད་སྨན་ནར་མོ་སྲང་བརྒྱད་ཀ་ར་ཉིས་འགྱུར་ཆ་ལྡན་ཐལ་བའི་ཕུང་པོའི་ནང་དུ་གཞག་པར་བྱ། །དབྱར་གྱི་མཐའ་རུ་དེ་བསྟེན་</w:t>
      </w:r>
      <w:r>
        <w:rPr>
          <w:rStyle w:val="FootnoteReference"/>
        </w:rPr>
        <w:footnoteReference w:id="236"/>
      </w:r>
      <w:r>
        <w:t xml:space="preserve">སྐྲ་དཀར་དང་བྲལ་གཟུགས་དང་ཁ་དོག་དང་ནི་སྤོབས་པ་དང་ལྡན་ཞིང་། །ནད་མེད་བློ་དང་ཡིད་གཞུངས་དྲན་པ་ཚིག་གསལ་</w:t>
      </w:r>
      <w:r>
        <w:rPr>
          <w:rStyle w:val="FootnoteReference"/>
        </w:rPr>
        <w:footnoteReference w:id="237"/>
      </w:r>
      <w:r>
        <w:t xml:space="preserve">སྟོབས་དང་ལྡན་ཞིང་སེམས་སྟོབས་ལྡན་པར་འགྱུར་བ་ཡིན། །ཤིང་མངར་དང་ནི་སྦྲང་རྩི་མར་དང་ནི། །འོ་མ་དང་སྦྱར་རྗེས་སུ་བསྟེན་པ་ཡིས། །ལུས་པོ་རྒྱགས་པ་</w:t>
      </w:r>
      <w:r>
        <w:rPr>
          <w:rStyle w:val="FootnoteReference"/>
        </w:rPr>
        <w:footnoteReference w:id="238"/>
      </w:r>
      <w:r>
        <w:t xml:space="preserve">རབ་ཏུ་ཐོབ་གྱུར་ནས། །དགའ་ཞིང་འཁྲིགས་པ་</w:t>
      </w:r>
      <w:r>
        <w:rPr>
          <w:rStyle w:val="FootnoteReference"/>
        </w:rPr>
        <w:footnoteReference w:id="239"/>
      </w:r>
      <w:r>
        <w:t xml:space="preserve">ཡང་ཡང་ནུས་པར་འགྱུར། །ཤིང་མངར་ཅུ་</w:t>
      </w:r>
      <w:r>
        <w:rPr>
          <w:rStyle w:val="FootnoteReference"/>
        </w:rPr>
        <w:footnoteReference w:id="240"/>
      </w:r>
      <w:r>
        <w:t xml:space="preserve">གང་སེནྡྷེ་དྲོད་</w:t>
      </w:r>
      <w:r>
        <w:rPr>
          <w:rStyle w:val="FootnoteReference"/>
        </w:rPr>
        <w:footnoteReference w:id="241"/>
      </w:r>
      <w:r>
        <w:t xml:space="preserve">སྨན་ནར། །ཀ་ར་དང་ནི་འབྲས་བུ་གསུམ་རབ་ལྡན། །ཚེ་སྦྱིན་རོ་ཙ་ཤིན་ཏུ་ཡིད་གཞུངས་</w:t>
      </w:r>
      <w:r>
        <w:rPr>
          <w:rStyle w:val="FootnoteReference"/>
        </w:rPr>
        <w:footnoteReference w:id="242"/>
      </w:r>
      <w:r>
        <w:t xml:space="preserve">ཤིང་། །རྒས་དང་ནད་རྣམས་རྣམ་པར་འཇོམས་པར་འགྱུར། །གཟེ་མ་སྐྱུ་རུ་སླེ་ཏྲེས་ཕྱེ་མར་བྱ</w:t>
      </w:r>
      <w:r>
        <w:rPr>
          <w:rStyle w:val="FootnoteReference"/>
        </w:rPr>
        <w:footnoteReference w:id="243"/>
      </w:r>
      <w:r>
        <w:t xml:space="preserve">། །སྦྲང་རྩིའི་</w:t>
      </w:r>
      <w:r>
        <w:rPr>
          <w:rStyle w:val="FootnoteReference"/>
        </w:rPr>
        <w:footnoteReference w:id="244"/>
      </w:r>
      <w:r>
        <w:t xml:space="preserve">མར་དང་ལྡན་པ་བསྟེན་པ་ཡིས། །རོ་ཙ་བསྟེན་</w:t>
      </w:r>
      <w:r>
        <w:rPr>
          <w:rStyle w:val="FootnoteReference"/>
        </w:rPr>
        <w:footnoteReference w:id="245"/>
      </w:r>
      <w:r>
        <w:t xml:space="preserve">ཞིང་སྡུག་བསྔལ་རྣམ་འགྱུར་ཞིང་། །སྐྲ་གནག་ཚེ་ལོ་བརྒྱར་ནི་འཚོ་བར་འགྱུར། །ནིམྦའི་མར་ཁུ་རང་བཞིན་གནས་བྱས་པ། །ཆོ་ག་ཇི་ལྟ་བ་</w:t>
      </w:r>
      <w:r>
        <w:rPr>
          <w:rStyle w:val="FootnoteReference"/>
        </w:rPr>
        <w:footnoteReference w:id="246"/>
      </w:r>
      <w:r>
        <w:t xml:space="preserve">བཞིན་བཏུང་བ་དང་། །འོ་མ་མར་དང་རབ་སྦྱར་དེ་ཟླ་བས། །སྐྲ་དཀར་དང་ནི་རྒས་པ་རྣམ་པར་འབྱིན། །གཟེ་མ་ཀྵུ་ར་ནི་</w:t>
      </w:r>
      <w:r>
        <w:rPr>
          <w:rStyle w:val="FootnoteReference"/>
        </w:rPr>
        <w:footnoteReference w:id="247"/>
      </w:r>
      <w:r>
        <w:t xml:space="preserve">རྩ་བ་བརྒྱད</w:t>
      </w:r>
      <w:r>
        <w:rPr>
          <w:rStyle w:val="FootnoteReference"/>
        </w:rPr>
        <w:footnoteReference w:id="248"/>
      </w:r>
      <w:r>
        <w:t xml:space="preserve">། །བཱ་ན་རཱི་ནཱ་ག་བ་ལཱ་བ་ལཱ</w:t>
      </w:r>
      <w:r>
        <w:rPr>
          <w:rStyle w:val="FootnoteReference"/>
        </w:rPr>
        <w:footnoteReference w:id="249"/>
      </w:r>
      <w:r>
        <w:t xml:space="preserve">། །ཕྱེ་མ་འོ་ཐུག་</w:t>
      </w:r>
      <w:r>
        <w:rPr>
          <w:rStyle w:val="FootnoteReference"/>
        </w:rPr>
        <w:footnoteReference w:id="250"/>
      </w:r>
      <w:r>
        <w:t xml:space="preserve">བྱས་འདི་བཏུང་བར་བྱ། །དེ་ཡིས་འཁྲིག་པ་ལན་བརྒྱར་ནུས་པ་ཡིན། །རྟ་ལྟར་བྱེད་པ་བདུན་པ་རྫོགས་སོ།། །།ཤིང་མངར་ཐང་བསྐོལ་</w:t>
      </w:r>
      <w:r>
        <w:rPr>
          <w:rStyle w:val="FootnoteReference"/>
        </w:rPr>
        <w:footnoteReference w:id="251"/>
      </w:r>
      <w:r>
        <w:t xml:space="preserve">སེནྡྷེ་བ་ལྡན་ཞིང་། །དུག་ཉུང་དྲོད་</w:t>
      </w:r>
      <w:r>
        <w:rPr>
          <w:rStyle w:val="FootnoteReference"/>
        </w:rPr>
        <w:footnoteReference w:id="252"/>
      </w:r>
      <w:r>
        <w:t xml:space="preserve">ནར་པོ་སོན་ཕྱེ་མར་བསྲེ། །སྦྲང་རྩི་བཅས་པ་འདི་དག་སློན་ལ་སྦྱར། །མགྲིན་ནད་ཁ་དང་གྲེ་འགགས་ནད་རྣམས་ལའོ</w:t>
      </w:r>
      <w:r>
        <w:rPr>
          <w:rStyle w:val="FootnoteReference"/>
        </w:rPr>
        <w:footnoteReference w:id="253"/>
      </w:r>
      <w:r>
        <w:t xml:space="preserve">། །སཽ་བཱི་ར་ལ་ཨ་རུ་ར་ཐང་བསྐོལ། །དྲོད་ནར་ཁ་</w:t>
      </w:r>
      <w:r>
        <w:rPr>
          <w:rStyle w:val="FootnoteReference"/>
        </w:rPr>
        <w:footnoteReference w:id="254"/>
      </w:r>
      <w:r>
        <w:t xml:space="preserve">རུ་དནྟི་ཕྱེད་</w:t>
      </w:r>
      <w:r>
        <w:rPr>
          <w:rStyle w:val="FootnoteReference"/>
        </w:rPr>
        <w:footnoteReference w:id="255"/>
      </w:r>
      <w:r>
        <w:t xml:space="preserve">ཕྱེ་ལྡན། །ཨེ་རཎ་</w:t>
      </w:r>
      <w:r>
        <w:rPr>
          <w:rStyle w:val="FootnoteReference"/>
        </w:rPr>
        <w:footnoteReference w:id="256"/>
      </w:r>
      <w:r>
        <w:t xml:space="preserve">མར་ཁུ་དང་བཅས་འཁྲུ་ལ་དེ། །བཤལ་གྱི་སྦྱོར་བས་ནད་རྣམས་འཇོམས་[༧ན]པར་འགྱུར། །ར་སྣ་པོ་སོན་ཆ་དང་འབྲས་གསུམ་སླེ་ཏྲེས་རྩ་བ་བཅུ་དང་བཱ་ལཱ་དང་། །མར་ཁུ་སེནྡྷེ་བ་བཅས་པ་ལ་མམ་སི་བཙོས་ལྡན་སྦྲང་རྩི་བུར་མ་བཅས། །ཤ་ཏ་པུཥྤ་སླེ་ཏྲེས་རུ་རྟ་ཀ་བེད་པྲི་ཡངྐུ་</w:t>
      </w:r>
      <w:r>
        <w:rPr>
          <w:rStyle w:val="FootnoteReference"/>
        </w:rPr>
        <w:footnoteReference w:id="257"/>
      </w:r>
      <w:r>
        <w:t xml:space="preserve">པྲི་ཡངྐུ་དང་དྲོད་</w:t>
      </w:r>
      <w:r>
        <w:rPr>
          <w:rStyle w:val="FootnoteReference"/>
        </w:rPr>
        <w:footnoteReference w:id="258"/>
      </w:r>
      <w:r>
        <w:t xml:space="preserve">སྨན་ནར། །ཤུ་དག་ཕྱེ་མ་ཀཉྫི་བ་འོ་གཅིན་བཅས་མས་གཏོང་</w:t>
      </w:r>
      <w:r>
        <w:rPr>
          <w:rStyle w:val="FootnoteReference"/>
        </w:rPr>
        <w:footnoteReference w:id="259"/>
      </w:r>
      <w:r>
        <w:t xml:space="preserve">རླུང་ནད་རྣམས་ལ་ཕན། །བ་ལ་ཕྱེ་མ་མར་ཁུ་ལ་བསྐོལ་དྲི་བཟངས་</w:t>
      </w:r>
      <w:r>
        <w:rPr>
          <w:rStyle w:val="FootnoteReference"/>
        </w:rPr>
        <w:footnoteReference w:id="260"/>
      </w:r>
      <w:r>
        <w:t xml:space="preserve">དང་། །བཅུད་གྲུབ་པ་དང་འོ་མ་ཞོ་དང་སྐྱུར་</w:t>
      </w:r>
      <w:r>
        <w:rPr>
          <w:rStyle w:val="FootnoteReference"/>
        </w:rPr>
        <w:footnoteReference w:id="261"/>
      </w:r>
      <w:r>
        <w:t xml:space="preserve">ཆུ་རྣམས། །དེ་བཞིན་ས་ཧཱ་ར་ཛ་ར་སྣ་</w:t>
      </w:r>
      <w:r>
        <w:rPr>
          <w:rStyle w:val="FootnoteReference"/>
        </w:rPr>
        <w:footnoteReference w:id="262"/>
      </w:r>
      <w:r>
        <w:t xml:space="preserve">སླེ་ཏྲེས་དང་། །བ་རི་རེ་རེར་བསྐོལ་བས་རླུང་འཇོམས་སོ། །སྦྱར་བར་བྱའོ་བཅའ་སྒའམ་བུ་རམ་ལ། །ཡང་ན་སེནྡྷེ་བ་བཅས་དྲོད་</w:t>
      </w:r>
      <w:r>
        <w:rPr>
          <w:rStyle w:val="FootnoteReference"/>
        </w:rPr>
        <w:footnoteReference w:id="263"/>
      </w:r>
      <w:r>
        <w:t xml:space="preserve">ནར་ལའོ། །སྣ་ཁ་མཇིང་པ་</w:t>
      </w:r>
      <w:r>
        <w:rPr>
          <w:rStyle w:val="FootnoteReference"/>
        </w:rPr>
        <w:footnoteReference w:id="264"/>
      </w:r>
      <w:r>
        <w:t xml:space="preserve">འགྲམ་པ་དཔུང་པ་དང་། །རྒྱབ་དང་མགོ་མིག་མགུལ་འགགས་ནད་རྣམས་ལ། །ལས་ལྔའི་ལེའུ་བརྒྱད་པ་རྫོགས་སོ།། །།རིམས་ལ་གཙོ་ཆེར་པརྤ་</w:t>
      </w:r>
      <w:r>
        <w:rPr>
          <w:rStyle w:val="FootnoteReference"/>
        </w:rPr>
        <w:footnoteReference w:id="265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66"/>
      </w:r>
      <w:r>
        <w:t xml:space="preserve">ལ། །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67"/>
      </w:r>
      <w:r>
        <w:t xml:space="preserve">ཁུ་བས་སོ། །རླུང་གི་ནད་ལ་ར་སྣ་</w:t>
      </w:r>
      <w:r>
        <w:rPr>
          <w:rStyle w:val="FootnoteReference"/>
        </w:rPr>
        <w:footnoteReference w:id="268"/>
      </w:r>
      <w:r>
        <w:t xml:space="preserve">དམུ་རྫིང་མཆེར་པའི་ནད་ལ་བ་གཅིན་ཆམ་པ་ལ། །དྲོད་</w:t>
      </w:r>
      <w:r>
        <w:rPr>
          <w:rStyle w:val="FootnoteReference"/>
        </w:rPr>
        <w:footnoteReference w:id="269"/>
      </w:r>
      <w:r>
        <w:t xml:space="preserve">ནར་འཕྱོ་ལ་བི་དང་</w:t>
      </w:r>
      <w:r>
        <w:rPr>
          <w:rStyle w:val="FootnoteReference"/>
        </w:rPr>
        <w:footnoteReference w:id="270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71"/>
      </w:r>
      <w:r>
        <w:t xml:space="preserve">ལོ། །བ་ཤ་ཀ་ཡིས་ཁྲག་མཁྲིས་དུག་ཉུང་གིས། །འཁྲུ་ལ་འོ་བསེ་</w:t>
      </w:r>
      <w:r>
        <w:rPr>
          <w:rStyle w:val="FootnoteReference"/>
        </w:rPr>
        <w:footnoteReference w:id="272"/>
      </w:r>
      <w:r>
        <w:t xml:space="preserve">ཤིང་ཧེ་མམ་</w:t>
      </w:r>
      <w:r>
        <w:rPr>
          <w:rStyle w:val="FootnoteReference"/>
        </w:rPr>
        <w:footnoteReference w:id="273"/>
      </w:r>
      <w:r>
        <w:t xml:space="preserve">ལྕི་གཟེར་ལ། །སྦོས་ལ་ཐང་ཤིང་སྲིན་ནད་བྱི་དང་གས</w:t>
      </w:r>
      <w:r>
        <w:rPr>
          <w:rStyle w:val="FootnoteReference"/>
        </w:rPr>
        <w:footnoteReference w:id="274"/>
      </w:r>
      <w:r>
        <w:t xml:space="preserve">། །སྐྱ་རྦབ་ཨ་རུ་ར་དང་འབྲུ་གཞན་གྱིས། །ཟད་བྱེད་ནད་ལ་འབྲས་བུ་གསུམ་བཤད་གཟེར་བ་ཀུན་ལ་དེ་ལྟར་ཁུ་བས་སོ། །མཛེ་ལ་རྟག་ཏུ་སེང་ལྡེང་ཁུ་བ་གློ་ལ་ཀཎྜ་ཀ་རི་དང་། །ཚིགས་བཅད་</w:t>
      </w:r>
      <w:r>
        <w:rPr>
          <w:rStyle w:val="FootnoteReference"/>
        </w:rPr>
        <w:footnoteReference w:id="275"/>
      </w:r>
      <w:r>
        <w:t xml:space="preserve">གཟེ་མ་མུ་ར་གཤེད་བྱེད་ན་</w:t>
      </w:r>
      <w:r>
        <w:rPr>
          <w:rStyle w:val="FootnoteReference"/>
        </w:rPr>
        <w:footnoteReference w:id="276"/>
      </w:r>
      <w:r>
        <w:t xml:space="preserve">ག་བཱ་ལཱ་བ་ལས་སོ། །བཅུད་ལེན་ཀུན་ལ་སྐྱུ་རུ་ལྷ་བཅས་གྱི་</w:t>
      </w:r>
      <w:r>
        <w:rPr>
          <w:rStyle w:val="FootnoteReference"/>
        </w:rPr>
        <w:footnoteReference w:id="277"/>
      </w:r>
      <w:r>
        <w:t xml:space="preserve">ནད་ལ་བྲག་ཞུན་བཤད། །རྒྱུད་ཕྱི་མའོ།། །།རབ་ཏུ་གྲུབ་པའི་སྦྱོར་བའི་ཆོ་ག་རྫོགས་པར་བྱས། །གྲུབ་པའི་དོན་རྣམས་རྟོགས་པའི་སྨན་པ་མཁས་རྣམས་ཀྱིས། །རྟོགས་པའི་</w:t>
      </w:r>
      <w:r>
        <w:rPr>
          <w:rStyle w:val="FootnoteReference"/>
        </w:rPr>
        <w:footnoteReference w:id="278"/>
      </w:r>
      <w:r>
        <w:t xml:space="preserve">སྨན་པ་མེད་པར་སུ་ཡིས་སྦྱོར་བ་མཐོང་། །འདི་དོན་སླར་ཡང་འདིར་ནི་ཅུང་ཟད་བཤད་པར་བྱ། །ཤུགས་བཀག་མ་ཟོས་གཉིད་ཆགས་</w:t>
      </w:r>
      <w:r>
        <w:rPr>
          <w:rStyle w:val="FootnoteReference"/>
        </w:rPr>
        <w:footnoteReference w:id="279"/>
      </w:r>
      <w:r>
        <w:t xml:space="preserve">སྐད་ཆེས་རྩོལ་བ་དྲགས། །བཞོན་པ་</w:t>
      </w:r>
      <w:r>
        <w:rPr>
          <w:rStyle w:val="FootnoteReference"/>
        </w:rPr>
        <w:footnoteReference w:id="280"/>
      </w:r>
      <w:r>
        <w:t xml:space="preserve">ལ་ཞོན་ཚབ་བསྐ་</w:t>
      </w:r>
      <w:r>
        <w:rPr>
          <w:rStyle w:val="FootnoteReference"/>
        </w:rPr>
        <w:footnoteReference w:id="281"/>
      </w:r>
      <w:r>
        <w:t xml:space="preserve">རྩུབ་པ་རྣམས། །སེམས་གཟུང་</w:t>
      </w:r>
      <w:r>
        <w:rPr>
          <w:rStyle w:val="FootnoteReference"/>
        </w:rPr>
        <w:footnoteReference w:id="282"/>
      </w:r>
      <w:r>
        <w:t xml:space="preserve">འཁྲིག་དང་འཇིགས་[༧བ]དང་སྨྱུང་</w:t>
      </w:r>
      <w:r>
        <w:rPr>
          <w:rStyle w:val="FootnoteReference"/>
        </w:rPr>
        <w:footnoteReference w:id="283"/>
      </w:r>
      <w:r>
        <w:t xml:space="preserve">གནས་མྱ་ངན་དྲངས། །དབྱར་གྱི་དུས་སུ་རླུང་ནི་རབ་ཏུ་འཁྲུགས་པར་</w:t>
      </w:r>
      <w:r>
        <w:rPr>
          <w:rStyle w:val="FootnoteReference"/>
        </w:rPr>
        <w:footnoteReference w:id="284"/>
      </w:r>
      <w:r>
        <w:t xml:space="preserve">འགྱུར། །ཚ་སྐྱུར་ཆང་དང་ལན་ཚྭ་རྣོ་དྲོ་ཏིལ་མར་ཁུ། །ཁྲོ་དང་གདུང་བ་ལོ་མ་སྐམ་པ་</w:t>
      </w:r>
      <w:r>
        <w:rPr>
          <w:rStyle w:val="FootnoteReference"/>
        </w:rPr>
        <w:footnoteReference w:id="285"/>
      </w:r>
      <w:r>
        <w:t xml:space="preserve">འཇིགས་ངལ་རྣམས། །ཐལ་སྨན་ལ་སོགས་མ་ཞུ་མ་འཕྲོད་ཟས་ཟོས་པ། །སྟོན་གྱི་དུས་སུ་མཁྲིས་པ་རབ་ཏུ་འཁྲུགས་པར་འགྱུར། །ཉིན་གཉིད་མངར་དང་གྲང་</w:t>
      </w:r>
      <w:r>
        <w:rPr>
          <w:rStyle w:val="FootnoteReference"/>
        </w:rPr>
        <w:footnoteReference w:id="286"/>
      </w:r>
      <w:r>
        <w:t xml:space="preserve">ཆེས་ཉ་ཤ་ལྕི་བ་དང་། །ཤིང་ཏོག་འོ་མ་བུ་རམ་ཤིང་གི་རྣམ་འགྱུར་རྣམས། །སྣུམ་བག་འགྲངས་ཆེས་ཟོས་དང་ལན་ཚྭ་བུར་ཆུ་རྣམས། །དཔྱིད་ཀྱི་དུས་སུ་བད་ཀན་རབ་ཏུ་འཁྲུགས་པར་འགྱུར། །དེ་ལྟར་འདི་རྣམས་རིམ་པས་བྱེ་བྲག་སྐྱོན། །གདུག་པ་</w:t>
      </w:r>
      <w:r>
        <w:rPr>
          <w:rStyle w:val="FootnoteReference"/>
        </w:rPr>
        <w:footnoteReference w:id="287"/>
      </w:r>
      <w:r>
        <w:t xml:space="preserve">ཀུན་ནི་ལྡན་པ་བརྒྱད་དུ་ཤེས། །སྣ་ཚོགས་ནད་ནི་ལུས་ཀྱི་གྲངས་བཞིན་དུ། །མིང་རྣམས་མ་ལུས་རྗེས་སུ་རྟོགས་པར་བྱ། །རྩུབ་འཁུམས་འཕོ་ཞིང་གཟེར་དང་སྔོ་བསངས་མདོག །ཡན་ལག་ཟུག་ཆེ་ཡན་ལག་བརྐྱང་བསྐུམ་བྱེད། །ཤེས་རྨོངས་དྲང་</w:t>
      </w:r>
      <w:r>
        <w:rPr>
          <w:rStyle w:val="FootnoteReference"/>
        </w:rPr>
        <w:footnoteReference w:id="288"/>
      </w:r>
      <w:r>
        <w:t xml:space="preserve">ཞིང་གྱོང་ལ་སྐོམ་པ་རྣམས། །རླུང་གི་ལས་སུ་མཁས་པས་རབ་ཏུ་བསྟན། །འཛག་ཅིང་རྡུལ་འབྱུང་ཚ་ཞིང་འདོད་ཆགས་སྐྱེ། །དྲི་ང་རྣག་</w:t>
      </w:r>
      <w:r>
        <w:rPr>
          <w:rStyle w:val="FootnoteReference"/>
        </w:rPr>
        <w:footnoteReference w:id="289"/>
      </w:r>
      <w:r>
        <w:t xml:space="preserve">དང་འཇུ་དང་ཁྲོ་བ་དང་། །བླ་འཆོལ་</w:t>
      </w:r>
      <w:r>
        <w:rPr>
          <w:rStyle w:val="FootnoteReference"/>
        </w:rPr>
        <w:footnoteReference w:id="290"/>
      </w:r>
      <w:r>
        <w:t xml:space="preserve">བརྒྱལ་དང་མགོ་འཁོར་ལུས་མདོག་སེར། །མཁྲིས་པའི་ལས་སུ་མཁས་པས་རབ་ཏུ་བསྟན། །ཁ་མིག་སྣ་ཆུ་གྲང་ལྕི་ལུས་གཡའ་རྡུལ། །ཤེས་པ་རྨོངས་ཤིང་སྣ་ཚོགས་འགགས་པ་དང་། །ཚོ་ཆེས་མཆིལ་སྣབས་ཡུན་རིངས་</w:t>
      </w:r>
      <w:r>
        <w:rPr>
          <w:rStyle w:val="FootnoteReference"/>
        </w:rPr>
        <w:footnoteReference w:id="291"/>
      </w:r>
      <w:r>
        <w:t xml:space="preserve">འབྱུང་བྱེད་རྣམས། །བད་ཀན་ལས་སུ་མཁས་པས་རབ་ཏུ་བསྟན། །དེ་རྣམས་ཀྱིས་བྱས་འདི་དག་རྟོགས་རྣམས་ནི། །ནད་ཀུན་མིང་ནི་དུ་མའི་རྣམ་པ་ཡང་། །བྱེ་བྲག་ཁ་ཅིག་སྐྱེ་བའི་དབང་གིས་འགྱུར། །གང་གིས་</w:t>
      </w:r>
      <w:r>
        <w:rPr>
          <w:rStyle w:val="FootnoteReference"/>
        </w:rPr>
        <w:footnoteReference w:id="292"/>
      </w:r>
      <w:r>
        <w:t xml:space="preserve">འདི་རྣམས་མིང་གཞན་ཀུན་དུ་འགྲོ། །རྒྱུད་ནི་ལེ་ལོ་ཡིད་ནི་རྣམ་མ་དག །སྐྱོན་ནི་རབ་འཇུག་བཀྲེས་དང་གཅིན་ཡང་འབྱུང་། །གསུས་ལྕི་ཤེས་པ་རྨོངས་ཤིང་དང་ག་མེད། །དེ་རྣམས་ནད་ལྡན་དེ་ལ་ནད་འབྱུང་འགྱུར། །བཅུད་དང་དྲོད་དང་བརྟན་དང་རོ་ཙ་སྟོབས་སྐྱེད་ལན་ཚྭ་</w:t>
      </w:r>
      <w:r>
        <w:rPr>
          <w:rStyle w:val="FootnoteReference"/>
        </w:rPr>
        <w:footnoteReference w:id="293"/>
      </w:r>
      <w:r>
        <w:t xml:space="preserve">མངར་སྐྱུར་མར་ཁུ་དང་། །ཁྲུས་དང་དྲོད་བསྟེན་མས་གཏོང་ཤ་དང་སྟན་</w:t>
      </w:r>
      <w:r>
        <w:rPr>
          <w:rStyle w:val="FootnoteReference"/>
        </w:rPr>
        <w:footnoteReference w:id="294"/>
      </w:r>
      <w:r>
        <w:t xml:space="preserve">བསྟེན་ཡན་ལག་ཀུན་ལ་དྲིལ་ཕྱིས་དང་། །སྣུམ་གྱི་[༨ན]དུགས་དང་འཇམ་རྩིས་ཞི་བྱས་བསྐུ་བྱུག་ཉེ་བར་བསྟེན་པ་ལ་སོགས་པ། །བཟའ་དང་བཏུང་བ་གནས་དང་སྨན་འདི་རྣམས་ཀྱིས་རླུང་ནི་རབ་ཏུ་ཞི་བར་འགྱུར། །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295"/>
      </w:r>
      <w:r>
        <w:t xml:space="preserve">ལ་གནས་པ་དང་། །ས་ཡི་ཁང་པ་ཆུ་ཡི་འཁྲུལ་འཁོར་ཆུ་ལ་རྩེ་</w:t>
      </w:r>
      <w:r>
        <w:rPr>
          <w:rStyle w:val="FootnoteReference"/>
        </w:rPr>
        <w:footnoteReference w:id="296"/>
      </w:r>
      <w:r>
        <w:t xml:space="preserve">ཞིང་བུད་མེད་ལུས་ལ་རེག །མར་སར་ཀྵ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297"/>
      </w:r>
      <w:r>
        <w:t xml:space="preserve">བྱ། །བཟའ་དང་བཏུང་བ་གནས་དང་སྨན་འདི་རྣམས་ཀྱིས་མཁྲིས་པ་རབ་ཏུ་ཞི་བར་འགྱུར། །རྩུབ་དང་ཀྵཱ་</w:t>
      </w:r>
      <w:r>
        <w:rPr>
          <w:rStyle w:val="FootnoteReference"/>
        </w:rPr>
        <w:footnoteReference w:id="298"/>
      </w:r>
      <w:r>
        <w:t xml:space="preserve">ར་བསྐ་ཁ་ཚ་བ་དང་ནི་འབད་རྩོལ་དྲག་དང་ངར་སྣབས་སྦྱོང</w:t>
      </w:r>
      <w:r>
        <w:rPr>
          <w:rStyle w:val="FootnoteReference"/>
        </w:rPr>
        <w:footnoteReference w:id="299"/>
      </w:r>
      <w:r>
        <w:t xml:space="preserve">། །བུད་མེད་བསྟེན་ཞིང་ངལ་</w:t>
      </w:r>
      <w:r>
        <w:rPr>
          <w:rStyle w:val="FootnoteReference"/>
        </w:rPr>
        <w:footnoteReference w:id="300"/>
      </w:r>
      <w:r>
        <w:t xml:space="preserve">དུབ་གཉིད་བཅག་ཆུ་ལ་རྩེ་ཞིང་རྐང་པ་འཆག་པར་བྱ། །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01"/>
      </w:r>
      <w:r>
        <w:t xml:space="preserve">དང་མས་གཏོང་</w:t>
      </w:r>
      <w:r>
        <w:rPr>
          <w:rStyle w:val="FootnoteReference"/>
        </w:rPr>
        <w:footnoteReference w:id="302"/>
      </w:r>
      <w:r>
        <w:t xml:space="preserve">ལ་སོགས་པ། །བཟའ་དང་བཏུང་བ་གནས་དང་སྨན་འདི་རྣམས་ཀྱིས་བད་ཀན་ཉེ་བར་ཞི་བར་འགྱུར། །འཕྲོད་ཟས་སྨྱུང་</w:t>
      </w:r>
      <w:r>
        <w:rPr>
          <w:rStyle w:val="FootnoteReference"/>
        </w:rPr>
        <w:footnoteReference w:id="303"/>
      </w:r>
      <w:r>
        <w:t xml:space="preserve">དང་ཚ་བའི་ཆུ་བཏུང་ཞིང་། །ཟས་དང་བྱ་ན་ཡང་ཞིང་ཁ་བའི་བཅུད། །རྩུབ་བྲལ་དུགས་དང་འཇུ་བ་བསྟེན་པ་དང་། །དེ་བཞིན་ལུས་ཀྱི་སྟེང་འོག་སྦྱང་བར་བྱ། །དགུན་</w:t>
      </w:r>
      <w:r>
        <w:rPr>
          <w:rStyle w:val="FootnoteReference"/>
        </w:rPr>
        <w:footnoteReference w:id="304"/>
      </w:r>
      <w:r>
        <w:t xml:space="preserve">སྟོད་དབྱར་དང་དགུན་</w:t>
      </w:r>
      <w:r>
        <w:rPr>
          <w:rStyle w:val="FootnoteReference"/>
        </w:rPr>
        <w:footnoteReference w:id="305"/>
      </w:r>
      <w:r>
        <w:t xml:space="preserve">སྨད་རླུང་གི་དུས། །མཁྲིས་པ་སྟོན་དང་སོ་ག་</w:t>
      </w:r>
      <w:r>
        <w:rPr>
          <w:rStyle w:val="FootnoteReference"/>
        </w:rPr>
        <w:footnoteReference w:id="306"/>
      </w:r>
      <w:r>
        <w:t xml:space="preserve">ཚ་བའི་དུས། །བད་ཀན་དཔྱིད་ཀ་མེ་ཏོག་འོང་དུས་འཁྲུགས</w:t>
      </w:r>
      <w:r>
        <w:rPr>
          <w:rStyle w:val="FootnoteReference"/>
        </w:rPr>
        <w:footnoteReference w:id="307"/>
      </w:r>
      <w:r>
        <w:t xml:space="preserve">། །དེ་ལ་དེ་བཞིན་ཕན་པའི་སྨན་བསྟེན་</w:t>
      </w:r>
      <w:r>
        <w:rPr>
          <w:rStyle w:val="FootnoteReference"/>
        </w:rPr>
        <w:footnoteReference w:id="308"/>
      </w:r>
      <w:r>
        <w:t xml:space="preserve">བྱ། །བད་ཀན་འཁྲུགས་ལ་སྐྱུག་སྨན་སྦྱར་བར་བྱ། །མཁྲིས་པའི་རྣམ་འགྱུར་བྱུང་ལ་བཀྲུ་སྨན་གཏང</w:t>
      </w:r>
      <w:r>
        <w:rPr>
          <w:rStyle w:val="FootnoteReference"/>
        </w:rPr>
        <w:footnoteReference w:id="309"/>
      </w:r>
      <w:r>
        <w:t xml:space="preserve">། །རླུང་གི་བདག་ཉིད་འཇམ་རྩིས་འཇོམས་པར་འགྱུར། །འདུ་འཕྲོད་སྐྱེས་ལའང་འདྲེས་མ་དེ་དག་གོ། །རླུང་ལ་</w:t>
      </w:r>
      <w:r>
        <w:rPr>
          <w:rStyle w:val="FootnoteReference"/>
        </w:rPr>
        <w:footnoteReference w:id="310"/>
      </w:r>
      <w:r>
        <w:t xml:space="preserve">སྐྱུར་དང་མར་ཁུ་ལན་ཚྭ་དང་། །མངར་བའི་བཟའ་དང་བཏུང་བ་རྣམས་ཀྱིས་སོ། །མཁྲིས་པ་ལ་ནི་དེ་བཞིན་མངར་བ་དང་། །ཁ་དང་བསྐ་བ་གྲང་བ་རྣམས་ཀྱིས་སོ། །བད་ཀན་ལ་ཡང་ཁ་དང་ཚ་བ་དང་། །རྩུབ་དང་བསྐ་བ་རྣོ་བའི་རོ་རྣམས་ཀྱིས། །དེ་རྣམས་བཟའ་བས་ཉེ་བར་འགྲོ་འགྱུར་བ། །ནད་ནི་རབ་ཏུ་ཞི་བར་འགྱུར་པ་ཡིན། །བློ་གཞན་ཉིད་ཀྱིས་གང་དེ་མ་བསྟན་གང་ཞིག་བསྟན། །ནད་རྣམས་རང་གིས་ཡང་དག་རྟོགས་</w:t>
      </w:r>
      <w:r>
        <w:rPr>
          <w:rStyle w:val="FootnoteReference"/>
        </w:rPr>
        <w:footnoteReference w:id="311"/>
      </w:r>
      <w:r>
        <w:t xml:space="preserve">ནས་ཇི་ལྟའི་ཚུལ། །སྨན་རྣམས་རྗེས་སུ་[༨བ]བློ་གྲོས་ཆུང་བ་རྣམས་ལ་བྱས། །བསྟན་བཅོས་སུ་ནི་ཅུང་ཟད་གཏན་</w:t>
      </w:r>
      <w:r>
        <w:rPr>
          <w:rStyle w:val="FootnoteReference"/>
        </w:rPr>
        <w:footnoteReference w:id="312"/>
      </w:r>
      <w:r>
        <w:t xml:space="preserve">ཕབ་འབྲས་བུར་བྱས། །ཡོན་ཏན་ལྷག་ཅན་སྦྱོར་བ་བརྒྱ་པ་བརྗོད་པ་ཡིས། །བསོད་ནམས་བླ་ན་མེད་པ་བདག་གིས་གང་ཐོབ་པ། །དེ་ཡིས་རྣམ་པ་སྣ་ཚོགས་ནད་ཀྱིས་གཟིར་གྱུར་པ། །མཐའ་ཡས་འགྲོ་བ་རྣམས་ཀྱི་ནད་ནི་མེད་གྱུར་ཅིག །སྦྱོར་བ་བརྒྱ་པ་ཞེས་བྱ་བའི་སྨན་གྱི་གཞུང་འཕགས་པ་ཀླུ་སྒྲུབ་ཞབས་ཀྱིས་མཛད་པ་རྫོགས་སོ།། །།བལ་པོའི་པཎྜི་ཏ་ཆེན་པོ་བྲམ་ཟེ་ཛེ་ཏ་ཀརྞའི་</w:t>
      </w:r>
      <w:r>
        <w:rPr>
          <w:rStyle w:val="FootnoteReference"/>
        </w:rPr>
        <w:footnoteReference w:id="313"/>
      </w:r>
      <w:r>
        <w:t xml:space="preserve">ཞལ་སྔ་ནས་དང་པོ་རྩ་འགྲེལ་ལན་ཅིག་གསུངས་ཤིང་། །དུས་ཕྱིས་རྒྱ་གར་ཤར་ཕྱོགས་ཀྱི་པཎྜི་ཏ་བུདྡྷ་ཤྲི་</w:t>
      </w:r>
      <w:r>
        <w:rPr>
          <w:rStyle w:val="FootnoteReference"/>
        </w:rPr>
        <w:footnoteReference w:id="31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1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1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གྷ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</w:t>
      </w:r>
      <w:r>
        <w:rPr>
          <w:rStyle w:val="FootnoteReference"/>
        </w:rPr>
        <w:footnoteReference w:id="317"/>
      </w:r>
      <w:r>
        <w:t xml:space="preserve">གསོ་དཔྱད་གཞུང་ལུགས་བརྒྱ་ཕྲག་དུ་མའི་གནས</w:t>
      </w:r>
      <w:r>
        <w:rPr>
          <w:rStyle w:val="FootnoteReference"/>
        </w:rPr>
        <w:footnoteReference w:id="318"/>
      </w:r>
      <w:r>
        <w:t xml:space="preserve">། །སྣ་ཚོགས་མངོན་བརྗོད་ཐ་དད་སྡེབ་སྦྱོར་ཅན། །ཡ་མཚན་བརྒྱན་</w:t>
      </w:r>
      <w:r>
        <w:rPr>
          <w:rStyle w:val="FootnoteReference"/>
        </w:rPr>
        <w:footnoteReference w:id="319"/>
      </w:r>
      <w:r>
        <w:t xml:space="preserve">ལ་ལེགས་སྦྱར་</w:t>
      </w:r>
      <w:r>
        <w:rPr>
          <w:rStyle w:val="FootnoteReference"/>
        </w:rPr>
        <w:footnoteReference w:id="320"/>
      </w:r>
      <w:r>
        <w:t xml:space="preserve">ལ་ལེགས་སྦྱར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ྒ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ཀྟ་པརྦ་ཊ། བཱ་ས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ཥྐཽ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ཏ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ན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ཱ་ལ། པེ་ཅིན། བི་ཤཱ་ལ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ྒ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ུ། པེ་ཅིན། སྲིན་ཕ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བ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ཆ་སྙམ་ཕྱ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ྩ། པེ་ཅིན། སྭརྩི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ཆ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་གྲ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ཨ་བ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ློའི་ཟེར་བའི། ཅོ་ནེ། བཞི་གློ་རིམས་གཟེར་བ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། ཅོ་ནེ། བརྒྱ་ཤུག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། པེ་ཅིན། མཱཀྵཱ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བྱུག་པའ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པ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། སྣར་ཐང་། ཌོ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སུ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བ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ས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པཱ་ཏྲ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ཐ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པཱ་ཐཱ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། སྣར་ཐང་། འཁྲུག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པེ་ཅིན། པྲ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ྠ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ང་ར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ཨེ་རཎ་དཀར་པོ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པ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པང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ྡྱུལ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ཾ། པེ་ཅིན། གྷ་ཧི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ནྚ། པེ་ཅིན། སྤིགྐ་ཙཎྜ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རྡོ་དྲག་སཱུཀྵྨེ་གུར་ཀུམ། སྣར་ཐང་། རྟཱ་རྡོ་དྲེག་སཱུཀྵྨ་གུར་གུམ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པེ་ཅིན། འཐུངས། ཅོ་ན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པས། སྣར་ཐང་། སྟེན་པས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བཱ་ཤ་ཀཱ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། སྣར་ཐང་། གུར་གུམ་དྲ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དང་ཧོང་ལེན་ཤུ་ཏག། པེ་ཅིན། རྩེ་དང་ཧོ་ལན་ཤུ་ཏག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ཀུན་ཡུངས་ཀ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དང་ཀོཥྚ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ཀུན་གྱ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་ཀ། སྣར་ཐང་། དྷཱ་ཏ་ཀ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པྤ། ཅོ་ནེ། པེ་ཅིན། ཡིཔྤ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ནཱ་གཱ་བཱ་ལ་བ་ཝ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ནར་ཨ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པྲི་ཡངྐུ། པེ་ཅིན། བེཏ་བི་ཡངྐུ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ཀུ་དང་དྲ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ཱ་སྣ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ཡུན་རི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ན་ཚ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་སྦྱང། པེ་ཅིན། ངར་སྣབ་སྦྱར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ྨན་བཏང། པེ་ཅིན། བཀྲུས་སྨན་བཏང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6ed2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6Z</dcterms:created>
  <dcterms:modified xsi:type="dcterms:W3CDTF">2017-04-22T22:54:46Z</dcterms:modified>
</cp:coreProperties>
</file>